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6C4C7" w14:textId="784CB74C" w:rsidR="00C215A1" w:rsidRPr="00437A01" w:rsidRDefault="0009241A" w:rsidP="008841B8">
      <w:pPr>
        <w:pStyle w:val="Subheadline"/>
        <w:spacing w:before="0"/>
        <w:rPr>
          <w:color w:val="0072B4"/>
          <w:sz w:val="40"/>
          <w:szCs w:val="20"/>
        </w:rPr>
      </w:pPr>
      <w:bookmarkStart w:id="0" w:name="_GoBack"/>
      <w:bookmarkEnd w:id="0"/>
      <w:r>
        <w:rPr>
          <w:color w:val="0072B4"/>
          <w:sz w:val="40"/>
        </w:rPr>
        <w:t>Achieve the best ping with devolo – these tips will help you play better</w:t>
      </w:r>
    </w:p>
    <w:p w14:paraId="06DE16A5" w14:textId="77777777" w:rsidR="005312B8" w:rsidRPr="00437A01" w:rsidRDefault="005312B8" w:rsidP="008841B8">
      <w:pPr>
        <w:pStyle w:val="Subheadline"/>
        <w:spacing w:before="0"/>
      </w:pPr>
    </w:p>
    <w:p w14:paraId="35D149B3" w14:textId="298C9013" w:rsidR="000B20D8" w:rsidRPr="00437A01" w:rsidRDefault="00CA684D" w:rsidP="0009241A">
      <w:pPr>
        <w:pStyle w:val="AnreiertextPM"/>
      </w:pPr>
      <w:r>
        <w:t xml:space="preserve">Aachen, 4 February 2020 – </w:t>
      </w:r>
      <w:r w:rsidR="00AE40F4">
        <w:t>F</w:t>
      </w:r>
      <w:r>
        <w:t>rom Fortnite to Overwatch, from Rocket League to League of Legends</w:t>
      </w:r>
      <w:r w:rsidR="00AE40F4">
        <w:t>,</w:t>
      </w:r>
      <w:r>
        <w:t xml:space="preserve"> online gaming has never been so popular. Cloud-based consoles such as Playstation, Xbox or Nintendo Switch sell extremely well. e-spor</w:t>
      </w:r>
      <w:r w:rsidR="00AE40F4">
        <w:t>ts events</w:t>
      </w:r>
      <w:r>
        <w:t xml:space="preserve"> fill stadiums and mobile gaming is also growing continuousl</w:t>
      </w:r>
      <w:r w:rsidR="00AE40F4">
        <w:t xml:space="preserve">y. These are </w:t>
      </w:r>
      <w:r>
        <w:t xml:space="preserve">fantastic times for online gamers </w:t>
      </w:r>
      <w:r w:rsidR="00AE40F4">
        <w:t xml:space="preserve">provided </w:t>
      </w:r>
      <w:r>
        <w:t xml:space="preserve">they have a fast and stable </w:t>
      </w:r>
      <w:r w:rsidR="00AE40F4">
        <w:t>i</w:t>
      </w:r>
      <w:r>
        <w:t xml:space="preserve">nternet connection. Although most online games do not require </w:t>
      </w:r>
      <w:r w:rsidR="00AE40F4">
        <w:t>a ridiculously high</w:t>
      </w:r>
      <w:r>
        <w:t xml:space="preserve"> speed, one key indicator always remains the focal point: ping. </w:t>
      </w:r>
    </w:p>
    <w:p w14:paraId="74D0AD17" w14:textId="77777777" w:rsidR="00CA684D" w:rsidRPr="000C39F4" w:rsidRDefault="00CA684D" w:rsidP="00CA684D">
      <w:pPr>
        <w:pStyle w:val="TextberAufzhlungPM"/>
      </w:pPr>
      <w:r>
        <w:t>The topics of this press release:</w:t>
      </w:r>
    </w:p>
    <w:p w14:paraId="22F40177" w14:textId="6194E5B4" w:rsidR="005D0DFB" w:rsidRDefault="0009241A" w:rsidP="005D0DFB">
      <w:pPr>
        <w:pStyle w:val="AufzhlungPM"/>
      </w:pPr>
      <w:r>
        <w:t>What is ping?</w:t>
      </w:r>
    </w:p>
    <w:p w14:paraId="0C5C9993" w14:textId="538698F7" w:rsidR="0009241A" w:rsidRDefault="00A95B37" w:rsidP="005D0DFB">
      <w:pPr>
        <w:pStyle w:val="AufzhlungPM"/>
      </w:pPr>
      <w:r>
        <w:t>Use these tips to optimise your ping</w:t>
      </w:r>
    </w:p>
    <w:p w14:paraId="628ABD29" w14:textId="1AA57381" w:rsidR="0009241A" w:rsidRDefault="00A95B37" w:rsidP="005D0DFB">
      <w:pPr>
        <w:pStyle w:val="AufzhlungPM"/>
      </w:pPr>
      <w:r>
        <w:t>The best way to access the Internet</w:t>
      </w:r>
    </w:p>
    <w:p w14:paraId="535C0F51" w14:textId="5F04020E" w:rsidR="00A95B37" w:rsidRDefault="00A95B37" w:rsidP="005D0DFB">
      <w:pPr>
        <w:pStyle w:val="AufzhlungPM"/>
      </w:pPr>
      <w:r>
        <w:t>The ideal solution for long distances</w:t>
      </w:r>
    </w:p>
    <w:p w14:paraId="2AB4987F" w14:textId="7011C710" w:rsidR="00A95B37" w:rsidRPr="00437A01" w:rsidRDefault="00A95B37" w:rsidP="005D0DFB">
      <w:pPr>
        <w:pStyle w:val="AufzhlungPM"/>
      </w:pPr>
      <w:r>
        <w:t>Prices and availability</w:t>
      </w:r>
    </w:p>
    <w:p w14:paraId="571D86C3" w14:textId="09B6879D" w:rsidR="005D0DFB" w:rsidRPr="00437A01" w:rsidRDefault="0009241A" w:rsidP="007A0373">
      <w:pPr>
        <w:pStyle w:val="SubheadlinePM"/>
        <w:spacing w:line="240" w:lineRule="auto"/>
        <w:outlineLvl w:val="9"/>
      </w:pPr>
      <w:r>
        <w:t>What is ping?</w:t>
      </w:r>
    </w:p>
    <w:p w14:paraId="18AEAA23" w14:textId="07045919" w:rsidR="00D63FC5" w:rsidRDefault="0009241A" w:rsidP="0009241A">
      <w:pPr>
        <w:pStyle w:val="StandardtextPM"/>
      </w:pPr>
      <w:r>
        <w:t xml:space="preserve">The ping value is a parameter which reflects the response times of </w:t>
      </w:r>
      <w:r w:rsidR="008274B1">
        <w:t>i</w:t>
      </w:r>
      <w:r>
        <w:t>nternet connections</w:t>
      </w:r>
      <w:r w:rsidR="00AE40F4">
        <w:t xml:space="preserve">, the </w:t>
      </w:r>
      <w:r>
        <w:t>so</w:t>
      </w:r>
      <w:r w:rsidR="00AE40F4">
        <w:t>-</w:t>
      </w:r>
      <w:r>
        <w:t>called latency</w:t>
      </w:r>
      <w:r w:rsidR="00AE40F4">
        <w:t xml:space="preserve"> of the connection</w:t>
      </w:r>
      <w:r>
        <w:t xml:space="preserve">. In other words, ping describes the time span between the dispatch of a data package to a receiver and the receipt of the answer package sent back in response. When making phone calls via the </w:t>
      </w:r>
      <w:r w:rsidR="008274B1">
        <w:t>i</w:t>
      </w:r>
      <w:r>
        <w:t>nternet or during online gaming, a good ping value is important since even very small delays can quickly become noticeable. Especially in fast</w:t>
      </w:r>
      <w:r w:rsidR="00AE40F4">
        <w:t>,</w:t>
      </w:r>
      <w:r>
        <w:t xml:space="preserve"> action-packed games, a low ping rate enables you to react more quickly than your opponent. The following principle therefore applies: the lower the ping value, the better</w:t>
      </w:r>
      <w:r w:rsidR="008274B1">
        <w:t xml:space="preserve"> gaming experience</w:t>
      </w:r>
      <w:r>
        <w:t xml:space="preserve"> it is.</w:t>
      </w:r>
    </w:p>
    <w:p w14:paraId="6A46B633" w14:textId="77777777" w:rsidR="00D63FC5" w:rsidRDefault="00D63FC5" w:rsidP="007A0373">
      <w:pPr>
        <w:pStyle w:val="StandardtextPM"/>
        <w:spacing w:before="360" w:after="120" w:line="240" w:lineRule="auto"/>
        <w:rPr>
          <w:b/>
          <w:color w:val="434A4F"/>
          <w:sz w:val="28"/>
          <w:szCs w:val="28"/>
        </w:rPr>
      </w:pPr>
      <w:r>
        <w:rPr>
          <w:b/>
          <w:color w:val="434A4F"/>
          <w:sz w:val="28"/>
        </w:rPr>
        <w:t>Use these tips to optimise your ping:</w:t>
      </w:r>
    </w:p>
    <w:p w14:paraId="614FD3CC" w14:textId="192E451C" w:rsidR="00A95B37" w:rsidRPr="00437A01" w:rsidRDefault="00D57FB0" w:rsidP="00D63FC5">
      <w:pPr>
        <w:pStyle w:val="StandardtextPM"/>
      </w:pPr>
      <w:r>
        <w:t xml:space="preserve"> </w:t>
      </w:r>
      <w:r>
        <w:rPr>
          <w:b/>
        </w:rPr>
        <w:t>1. Replace the router</w:t>
      </w:r>
    </w:p>
    <w:p w14:paraId="2560878D" w14:textId="64CBAD93" w:rsidR="00F61E77" w:rsidRDefault="0009241A" w:rsidP="00F61E77">
      <w:pPr>
        <w:pStyle w:val="StandardtextPM"/>
      </w:pPr>
      <w:r>
        <w:t>If the ping rate is not low enough, this may be due to the router. A simpl</w:t>
      </w:r>
      <w:r w:rsidR="00AE40F4">
        <w:t>e</w:t>
      </w:r>
      <w:r>
        <w:t xml:space="preserve"> restart is sometimes </w:t>
      </w:r>
      <w:proofErr w:type="gramStart"/>
      <w:r>
        <w:t>sufficient</w:t>
      </w:r>
      <w:proofErr w:type="gramEnd"/>
      <w:r>
        <w:t>. However, the devices supplied by the provider are also frequently insufficient for a good ping. Replacement by a better device may then improve ping.</w:t>
      </w:r>
    </w:p>
    <w:p w14:paraId="0F45DF18" w14:textId="77777777" w:rsidR="00A95B37" w:rsidRPr="00437A01" w:rsidRDefault="00A95B37" w:rsidP="00F61E77">
      <w:pPr>
        <w:pStyle w:val="StandardtextPM"/>
      </w:pPr>
    </w:p>
    <w:p w14:paraId="5D9DA7E2" w14:textId="498F2639" w:rsidR="00D47019" w:rsidRPr="00A95B37" w:rsidRDefault="00A95B37" w:rsidP="00A95B37">
      <w:pPr>
        <w:pStyle w:val="StandardtextPM"/>
        <w:jc w:val="both"/>
        <w:rPr>
          <w:b/>
        </w:rPr>
      </w:pPr>
      <w:r>
        <w:rPr>
          <w:b/>
        </w:rPr>
        <w:t>2. Update the game</w:t>
      </w:r>
    </w:p>
    <w:p w14:paraId="77BE06D7" w14:textId="08C255CF" w:rsidR="00A95B37" w:rsidRDefault="0009241A" w:rsidP="005312B8">
      <w:pPr>
        <w:pStyle w:val="StandardtextPM"/>
      </w:pPr>
      <w:r>
        <w:t>The problem is sometimes attributable to an error in the utilised game version. An update to the latest version may therefore help to reduce latency.</w:t>
      </w:r>
    </w:p>
    <w:p w14:paraId="100A3EB6" w14:textId="77777777" w:rsidR="00534F38" w:rsidRDefault="00534F38" w:rsidP="005312B8">
      <w:pPr>
        <w:pStyle w:val="StandardtextPM"/>
      </w:pPr>
    </w:p>
    <w:p w14:paraId="2F3D5BA3" w14:textId="159DAEFD" w:rsidR="00A95B37" w:rsidRPr="00A95B37" w:rsidRDefault="00A95B37" w:rsidP="00A95B37">
      <w:pPr>
        <w:pStyle w:val="StandardtextPM"/>
        <w:rPr>
          <w:b/>
        </w:rPr>
      </w:pPr>
      <w:r>
        <w:rPr>
          <w:b/>
        </w:rPr>
        <w:t>3. Reduce data transmission</w:t>
      </w:r>
    </w:p>
    <w:p w14:paraId="28D6F0C3" w14:textId="245E28EF" w:rsidR="00A95B37" w:rsidRPr="00A95B37" w:rsidRDefault="00A95B37" w:rsidP="00A95B37">
      <w:pPr>
        <w:pStyle w:val="StandardtextPM"/>
      </w:pPr>
      <w:r>
        <w:lastRenderedPageBreak/>
        <w:t xml:space="preserve">Simultaneous use of </w:t>
      </w:r>
      <w:proofErr w:type="gramStart"/>
      <w:r>
        <w:t>a large number of</w:t>
      </w:r>
      <w:proofErr w:type="gramEnd"/>
      <w:r>
        <w:t xml:space="preserve"> devices reduces the data transmission speed per terminal device, thus increasing the latency for each terminal device. The best thing to do is to switch off the devices which are not actually required. More bandwidth for the specific gaming terminal device is therefore available throughout the game. It is also advisable not to use VPN connections or proxy services. </w:t>
      </w:r>
    </w:p>
    <w:p w14:paraId="43B8CB6C" w14:textId="77777777" w:rsidR="000D393D" w:rsidRDefault="000D393D" w:rsidP="00A95B37">
      <w:pPr>
        <w:pStyle w:val="StandardtextPM"/>
        <w:rPr>
          <w:b/>
        </w:rPr>
      </w:pPr>
    </w:p>
    <w:p w14:paraId="3D66EF4A" w14:textId="53501EC2" w:rsidR="00A95B37" w:rsidRPr="000D393D" w:rsidRDefault="000D393D" w:rsidP="00A95B37">
      <w:pPr>
        <w:pStyle w:val="StandardtextPM"/>
        <w:rPr>
          <w:b/>
        </w:rPr>
      </w:pPr>
      <w:r>
        <w:rPr>
          <w:b/>
        </w:rPr>
        <w:t>4. Make a connection to the next available server</w:t>
      </w:r>
    </w:p>
    <w:p w14:paraId="044538DB" w14:textId="0E97AC14" w:rsidR="00A95B37" w:rsidRPr="00A95B37" w:rsidRDefault="00A95B37" w:rsidP="00A95B37">
      <w:pPr>
        <w:pStyle w:val="StandardtextPM"/>
      </w:pPr>
      <w:r>
        <w:t>The region where the games server is located can be set for some games. If possible, select a server close by</w:t>
      </w:r>
      <w:r w:rsidR="00B77061">
        <w:t>,</w:t>
      </w:r>
      <w:r>
        <w:t xml:space="preserve"> since the ping rate also automatically increases with the distance over which the transmitted data must travel.</w:t>
      </w:r>
    </w:p>
    <w:p w14:paraId="6EA2DF81" w14:textId="77777777" w:rsidR="00A95B37" w:rsidRPr="00A95B37" w:rsidRDefault="00A95B37" w:rsidP="007A0373">
      <w:pPr>
        <w:shd w:val="clear" w:color="auto" w:fill="FFFFFF"/>
        <w:spacing w:before="360" w:after="120"/>
        <w:rPr>
          <w:rFonts w:cs="Arial"/>
          <w:b/>
          <w:color w:val="434A4F"/>
          <w:sz w:val="28"/>
          <w:szCs w:val="28"/>
        </w:rPr>
      </w:pPr>
      <w:bookmarkStart w:id="1" w:name="_Hlk29982101"/>
      <w:r>
        <w:rPr>
          <w:rFonts w:cs="Arial"/>
          <w:b/>
          <w:color w:val="434A4F"/>
          <w:sz w:val="28"/>
        </w:rPr>
        <w:t xml:space="preserve">The best way </w:t>
      </w:r>
      <w:bookmarkEnd w:id="1"/>
      <w:r>
        <w:rPr>
          <w:rFonts w:cs="Arial"/>
          <w:b/>
          <w:color w:val="434A4F"/>
          <w:sz w:val="28"/>
        </w:rPr>
        <w:t>to access the Internet</w:t>
      </w:r>
    </w:p>
    <w:p w14:paraId="3EAE6468" w14:textId="64D5EEAB" w:rsidR="00A95B37" w:rsidRPr="00F849B0" w:rsidRDefault="009478F4" w:rsidP="00A95B37">
      <w:pPr>
        <w:pStyle w:val="StandardtextPM"/>
      </w:pPr>
      <w:r>
        <w:t xml:space="preserve">Wi-Fi is the most popular connection technology for casual gamers. Radio technology is also entirely adequate for most casual games. However, a stable Wi-Fi network depends on many external factors. </w:t>
      </w:r>
      <w:proofErr w:type="gramStart"/>
      <w:r>
        <w:t>Generally speaking, walls</w:t>
      </w:r>
      <w:proofErr w:type="gramEnd"/>
      <w:r>
        <w:t xml:space="preserve"> and ceilings make Wi-Fi slower. This quickly leads to problems if the router is too far away. Most professional gamers</w:t>
      </w:r>
      <w:r w:rsidR="00B77061">
        <w:t>,</w:t>
      </w:r>
      <w:r>
        <w:t xml:space="preserve"> therefore</w:t>
      </w:r>
      <w:r w:rsidR="00B77061">
        <w:t>,</w:t>
      </w:r>
      <w:r>
        <w:t xml:space="preserve"> prefer to use a direct connection to the router with a LAN cable. However, the router is often not located in the room where you want to play games.</w:t>
      </w:r>
      <w:r w:rsidR="00B77061">
        <w:t xml:space="preserve"> </w:t>
      </w:r>
      <w:r w:rsidR="00A95B37">
        <w:t xml:space="preserve">In this case Powerline is the best alternative. The infrastructure required here is already available in every house since Powerline </w:t>
      </w:r>
      <w:r w:rsidR="00B77061">
        <w:t>works like</w:t>
      </w:r>
      <w:r w:rsidR="00A95B37">
        <w:t xml:space="preserve"> a long data cable. Powerline adapters</w:t>
      </w:r>
      <w:r w:rsidR="00B77061">
        <w:t>,</w:t>
      </w:r>
      <w:r w:rsidR="00A95B37">
        <w:t xml:space="preserve"> such as the Magic Series from </w:t>
      </w:r>
      <w:proofErr w:type="spellStart"/>
      <w:r w:rsidR="00A95B37">
        <w:t>devolo</w:t>
      </w:r>
      <w:proofErr w:type="spellEnd"/>
      <w:r w:rsidR="00B77061">
        <w:t>,</w:t>
      </w:r>
      <w:r w:rsidR="00A95B37">
        <w:t xml:space="preserve"> transmit the </w:t>
      </w:r>
      <w:r w:rsidR="00B77061">
        <w:t>i</w:t>
      </w:r>
      <w:r w:rsidR="00A95B37">
        <w:t xml:space="preserve">nternet signals via the power line in the house from the router to the required power socket. A new </w:t>
      </w:r>
      <w:r w:rsidR="00B77061">
        <w:t>i</w:t>
      </w:r>
      <w:r w:rsidR="00A95B37">
        <w:t>nternet access point can therefore be installed in any required room in no time at all. In addition to LAN ports, many devolo devices also feature Wi-Fi functionality with new mesh technology</w:t>
      </w:r>
      <w:r w:rsidR="00B77061">
        <w:t xml:space="preserve"> featured</w:t>
      </w:r>
      <w:r w:rsidR="00A95B37">
        <w:t xml:space="preserve">. Mesh Wi-Fi is highly suitable for casual gamers and many other multimedia applications, e.g. music and video streaming, in order to use high-speed wireless </w:t>
      </w:r>
      <w:r w:rsidR="00B77061">
        <w:t>i</w:t>
      </w:r>
      <w:r w:rsidR="00A95B37">
        <w:t>nternet all over the house.</w:t>
      </w:r>
    </w:p>
    <w:p w14:paraId="434ECB6A" w14:textId="77777777" w:rsidR="00A95B37" w:rsidRPr="00A95B37" w:rsidRDefault="00A95B37" w:rsidP="007A0373">
      <w:pPr>
        <w:shd w:val="clear" w:color="auto" w:fill="FFFFFF"/>
        <w:spacing w:before="360" w:after="120"/>
        <w:rPr>
          <w:rFonts w:cs="Arial"/>
          <w:b/>
          <w:color w:val="434A4F"/>
          <w:sz w:val="28"/>
          <w:szCs w:val="28"/>
        </w:rPr>
      </w:pPr>
      <w:r>
        <w:rPr>
          <w:rFonts w:cs="Arial"/>
          <w:b/>
          <w:color w:val="434A4F"/>
          <w:sz w:val="28"/>
        </w:rPr>
        <w:t>The ideal solution for long distances</w:t>
      </w:r>
    </w:p>
    <w:p w14:paraId="40DE6EFC" w14:textId="0214FFE2" w:rsidR="00A95B37" w:rsidRPr="00A95B37" w:rsidRDefault="005B5442" w:rsidP="00A95B37">
      <w:pPr>
        <w:pStyle w:val="StandardtextPM"/>
      </w:pPr>
      <w:r>
        <w:t xml:space="preserve">Powerline has many advantages compared with purely Wi-Fi-based solutions since a long distance to the router, thick walls, underfloor heating or reinforced concrete ceilings make the Wi-Fi signal slower. By contrast, Powerline technology easily overcomes long distances with the result that an </w:t>
      </w:r>
      <w:r w:rsidR="008274B1">
        <w:t>i</w:t>
      </w:r>
      <w:r>
        <w:t xml:space="preserve">nternet connection with high transmission stability is available at every power socket. </w:t>
      </w:r>
    </w:p>
    <w:p w14:paraId="30548C58" w14:textId="77777777" w:rsidR="00A95B37" w:rsidRPr="00A95B37" w:rsidRDefault="00A95B37" w:rsidP="007A0373">
      <w:pPr>
        <w:shd w:val="clear" w:color="auto" w:fill="FFFFFF"/>
        <w:spacing w:before="360" w:after="120"/>
        <w:rPr>
          <w:rFonts w:cs="Arial"/>
          <w:b/>
          <w:color w:val="434A4F"/>
          <w:sz w:val="28"/>
          <w:szCs w:val="28"/>
        </w:rPr>
      </w:pPr>
      <w:r>
        <w:rPr>
          <w:rFonts w:cs="Arial"/>
          <w:b/>
          <w:color w:val="434A4F"/>
          <w:sz w:val="28"/>
        </w:rPr>
        <w:t>Prices and availability</w:t>
      </w:r>
    </w:p>
    <w:p w14:paraId="3698DACB" w14:textId="6785AE66" w:rsidR="00A95B37" w:rsidRPr="00A95B37" w:rsidRDefault="00A95B37" w:rsidP="00A95B37">
      <w:pPr>
        <w:pStyle w:val="StandardtextPM"/>
      </w:pPr>
      <w:r>
        <w:t>devolo Magic is available in LAN and Wi-Fi-capable versions. devolo Magic 1 is the inexpensive entry-level kit for the product series. The devolo Magic 1 WiFi Starter Kit is available starting at €99.90. The recommended retail price for the high-end product devolo Magic 2 WiFi Starter Kit is €199.90. devolo offers a 3-year guarantee on all products.</w:t>
      </w:r>
    </w:p>
    <w:p w14:paraId="751F6A69" w14:textId="5E6FDDCE" w:rsidR="0009241A" w:rsidRDefault="0009241A" w:rsidP="005312B8">
      <w:pPr>
        <w:pStyle w:val="StandardtextPM"/>
      </w:pPr>
    </w:p>
    <w:p w14:paraId="049D1CE1" w14:textId="77777777" w:rsidR="005B5442" w:rsidRPr="00437A01" w:rsidRDefault="005B5442" w:rsidP="005312B8">
      <w:pPr>
        <w:pStyle w:val="StandardtextPM"/>
      </w:pPr>
    </w:p>
    <w:p w14:paraId="33B828A8" w14:textId="77777777" w:rsidR="00F251BA" w:rsidRPr="000C39F4" w:rsidRDefault="00F251BA" w:rsidP="00F251BA">
      <w:pPr>
        <w:pStyle w:val="SubheadlinePM"/>
      </w:pPr>
      <w:r>
        <w:t>Press contact</w:t>
      </w:r>
    </w:p>
    <w:p w14:paraId="3AFC8462" w14:textId="77777777" w:rsidR="00F251BA" w:rsidRPr="00C17FF0" w:rsidRDefault="00F251BA" w:rsidP="00F251BA">
      <w:pPr>
        <w:pStyle w:val="StandardtextPM"/>
      </w:pPr>
      <w:r>
        <w:lastRenderedPageBreak/>
        <w:t>devolo AG</w:t>
      </w:r>
    </w:p>
    <w:p w14:paraId="046F64CB" w14:textId="77777777" w:rsidR="00F251BA" w:rsidRPr="00C17FF0" w:rsidRDefault="00F251BA" w:rsidP="00F251BA">
      <w:pPr>
        <w:pStyle w:val="StandardtextPM"/>
      </w:pPr>
      <w:r>
        <w:t>Marcel Schüll</w:t>
      </w:r>
    </w:p>
    <w:p w14:paraId="407A7445" w14:textId="77777777" w:rsidR="00F251BA" w:rsidRPr="00C17FF0" w:rsidRDefault="00F251BA" w:rsidP="00F251BA">
      <w:pPr>
        <w:pStyle w:val="StandardtextPM"/>
      </w:pPr>
      <w:r>
        <w:t>Charlottenburger Allee 67</w:t>
      </w:r>
    </w:p>
    <w:p w14:paraId="34CB6192" w14:textId="77777777" w:rsidR="00F251BA" w:rsidRPr="00C17FF0" w:rsidRDefault="00F251BA" w:rsidP="00F251BA">
      <w:pPr>
        <w:pStyle w:val="StandardtextPM"/>
      </w:pPr>
      <w:r>
        <w:t>52068 Aachen, Germany</w:t>
      </w:r>
    </w:p>
    <w:p w14:paraId="796AE418" w14:textId="77777777" w:rsidR="00F251BA" w:rsidRPr="000C39F4" w:rsidRDefault="00F251BA" w:rsidP="00F251BA">
      <w:pPr>
        <w:pStyle w:val="StandardtextPM"/>
      </w:pPr>
      <w:r>
        <w:t>Phone: +49 241 18279-514</w:t>
      </w:r>
    </w:p>
    <w:p w14:paraId="14BD668E" w14:textId="77777777" w:rsidR="00F251BA" w:rsidRPr="000C39F4" w:rsidRDefault="00441683" w:rsidP="00F251BA">
      <w:pPr>
        <w:pStyle w:val="StandardtextPM"/>
      </w:pPr>
      <w:hyperlink r:id="rId8" w:history="1">
        <w:r w:rsidR="00792BD0">
          <w:rPr>
            <w:rStyle w:val="Hyperlink"/>
          </w:rPr>
          <w:t>marcel.schuell@devolo.de</w:t>
        </w:r>
      </w:hyperlink>
    </w:p>
    <w:p w14:paraId="4114168D" w14:textId="77777777" w:rsidR="00F251BA" w:rsidRPr="00C17FF0" w:rsidRDefault="00F251BA" w:rsidP="00F251BA">
      <w:pPr>
        <w:pStyle w:val="StandardtextPM"/>
      </w:pPr>
    </w:p>
    <w:p w14:paraId="3AB1E535" w14:textId="77777777" w:rsidR="00F251BA" w:rsidRPr="000C39F4" w:rsidRDefault="00F251BA" w:rsidP="00F251BA">
      <w:pPr>
        <w:pStyle w:val="StandardtextPM"/>
      </w:pPr>
      <w:r>
        <w:t xml:space="preserve">This text and current product images can also be found in the media section of the devolo website at </w:t>
      </w:r>
      <w:hyperlink r:id="rId9" w:history="1">
        <w:r>
          <w:rPr>
            <w:rStyle w:val="Hyperlink"/>
          </w:rPr>
          <w:t>www.devolo.de</w:t>
        </w:r>
      </w:hyperlink>
      <w:r>
        <w:t xml:space="preserve"> </w:t>
      </w:r>
    </w:p>
    <w:p w14:paraId="55B2EEC1" w14:textId="77777777" w:rsidR="00F251BA" w:rsidRPr="00C17FF0" w:rsidRDefault="00F251BA" w:rsidP="00F251BA">
      <w:pPr>
        <w:pStyle w:val="SubheadlinePM"/>
      </w:pPr>
      <w:r>
        <w:t>About devolo</w:t>
      </w:r>
    </w:p>
    <w:p w14:paraId="4C7E4D69" w14:textId="78B2E1D2" w:rsidR="00F251BA" w:rsidRPr="00C17FF0" w:rsidRDefault="00F251BA" w:rsidP="00F251BA">
      <w:pPr>
        <w:pStyle w:val="StandardtextPM"/>
      </w:pPr>
      <w:r>
        <w:t xml:space="preserve">devolo makes the home intelligent and the mains supply smart. Private customers use </w:t>
      </w:r>
      <w:r w:rsidR="00B77061">
        <w:t>p</w:t>
      </w:r>
      <w:r>
        <w:t>owerline adapters from devolo to bring high-speed data connections into any room. There are about 40 million adapters in use internationally.</w:t>
      </w:r>
      <w:r w:rsidR="00B77061">
        <w:t xml:space="preserve"> C</w:t>
      </w:r>
      <w:r>
        <w:t xml:space="preserve">ustomers with </w:t>
      </w:r>
      <w:proofErr w:type="spellStart"/>
      <w:r>
        <w:t>devolo</w:t>
      </w:r>
      <w:proofErr w:type="spellEnd"/>
      <w:r>
        <w:t xml:space="preserve"> Home Control are discovering the possibilities of the smart home</w:t>
      </w:r>
      <w:r w:rsidR="00B77061">
        <w:t>. I</w:t>
      </w:r>
      <w:r>
        <w:t xml:space="preserve">t can be set up quickly, expanded however you want and conveniently controlled using your smartphone. As an OEM partner, devolo individually adapts its products and solutions to the needs of international telecommunications companies and energy providers. In the professional sector, conversion of the power supply infrastructure provides additional opportunities for the company. devolo solutions can be used to monitor and control new smart grids in real time, </w:t>
      </w:r>
      <w:proofErr w:type="gramStart"/>
      <w:r>
        <w:t>and also</w:t>
      </w:r>
      <w:proofErr w:type="gramEnd"/>
      <w:r>
        <w:t xml:space="preserve"> implement completely new services. devolo was founded in 2002 and currently employs about 300 people. The world market leader in the Powerline area is represented by its own subsidiaries and by partners in 19 countries.</w:t>
      </w:r>
    </w:p>
    <w:p w14:paraId="4F4775AD" w14:textId="7F45CC36" w:rsidR="00EA15F8" w:rsidRPr="00437A01" w:rsidRDefault="00EA15F8" w:rsidP="00F251BA">
      <w:pPr>
        <w:pStyle w:val="SubheadlinePM"/>
      </w:pPr>
    </w:p>
    <w:sectPr w:rsidR="00EA15F8" w:rsidRPr="00437A01" w:rsidSect="00F251BA">
      <w:headerReference w:type="default" r:id="rId10"/>
      <w:pgSz w:w="11906" w:h="16838"/>
      <w:pgMar w:top="2835" w:right="851" w:bottom="1843" w:left="1418" w:header="0" w:footer="17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44B8E7" w14:textId="77777777" w:rsidR="00441683" w:rsidRDefault="00441683">
      <w:r>
        <w:separator/>
      </w:r>
    </w:p>
  </w:endnote>
  <w:endnote w:type="continuationSeparator" w:id="0">
    <w:p w14:paraId="5CED2203" w14:textId="77777777" w:rsidR="00441683" w:rsidRDefault="004416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UniversCond">
    <w:charset w:val="00"/>
    <w:family w:val="auto"/>
    <w:pitch w:val="variable"/>
    <w:sig w:usb0="00000003" w:usb1="00000000" w:usb2="00000000" w:usb3="00000000" w:csb0="00000001" w:csb1="00000000"/>
  </w:font>
  <w:font w:name="UniversCondLight">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EDEF78" w14:textId="77777777" w:rsidR="00441683" w:rsidRDefault="00441683">
      <w:r>
        <w:separator/>
      </w:r>
    </w:p>
  </w:footnote>
  <w:footnote w:type="continuationSeparator" w:id="0">
    <w:p w14:paraId="31ED7F1A" w14:textId="77777777" w:rsidR="00441683" w:rsidRDefault="004416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8E5A6" w14:textId="77777777" w:rsidR="009E2E0A" w:rsidRDefault="006B2BAC" w:rsidP="00C00055">
    <w:pPr>
      <w:rPr>
        <w:b/>
        <w:sz w:val="40"/>
      </w:rPr>
    </w:pPr>
    <w:r>
      <w:rPr>
        <w:b/>
        <w:noProof/>
        <w:sz w:val="40"/>
      </w:rPr>
      <mc:AlternateContent>
        <mc:Choice Requires="wps">
          <w:drawing>
            <wp:anchor distT="45720" distB="45720" distL="114300" distR="114300" simplePos="0" relativeHeight="251661312" behindDoc="0" locked="0" layoutInCell="1" allowOverlap="1" wp14:anchorId="2D9B828E" wp14:editId="41EC5069">
              <wp:simplePos x="0" y="0"/>
              <wp:positionH relativeFrom="page">
                <wp:posOffset>900430</wp:posOffset>
              </wp:positionH>
              <wp:positionV relativeFrom="page">
                <wp:posOffset>100594</wp:posOffset>
              </wp:positionV>
              <wp:extent cx="2919600" cy="54720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9600" cy="547200"/>
                      </a:xfrm>
                      <a:prstGeom prst="rect">
                        <a:avLst/>
                      </a:prstGeom>
                      <a:noFill/>
                      <a:ln w="9525">
                        <a:noFill/>
                        <a:miter lim="800000"/>
                        <a:headEnd/>
                        <a:tailEnd/>
                      </a:ln>
                    </wps:spPr>
                    <wps:txbx>
                      <w:txbxContent>
                        <w:p w14:paraId="593D1EEC" w14:textId="5EC1DACB" w:rsidR="004A5F1F" w:rsidRPr="00AA5F23" w:rsidRDefault="00F251BA">
                          <w:pPr>
                            <w:rPr>
                              <w:rFonts w:cs="Arial"/>
                              <w:b/>
                              <w:color w:val="FFFFFF" w:themeColor="background1"/>
                              <w:sz w:val="52"/>
                              <w:szCs w:val="52"/>
                            </w:rPr>
                          </w:pPr>
                          <w:r>
                            <w:rPr>
                              <w:rFonts w:cs="Arial"/>
                              <w:b/>
                              <w:color w:val="FFFFFF" w:themeColor="background1"/>
                              <w:sz w:val="52"/>
                            </w:rPr>
                            <w:t>Press release</w:t>
                          </w:r>
                        </w:p>
                      </w:txbxContent>
                    </wps:txbx>
                    <wps:bodyPr rot="0" vert="horz" wrap="square" lIns="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9B828E" id="_x0000_t202" coordsize="21600,21600" o:spt="202" path="m,l,21600r21600,l21600,xe">
              <v:stroke joinstyle="miter"/>
              <v:path gradientshapeok="t" o:connecttype="rect"/>
            </v:shapetype>
            <v:shape id="Textfeld 2" o:spid="_x0000_s1026" type="#_x0000_t202" style="position:absolute;margin-left:70.9pt;margin-top:7.9pt;width:229.9pt;height:43.1pt;z-index:25166131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" filled="f" stroked="f">
              <v:textbox inset="0">
                <w:txbxContent>
                  <w:p w14:paraId="593D1EEC" w14:textId="5EC1DACB" w:rsidR="004A5F1F" w:rsidRPr="00AA5F23" w:rsidRDefault="00F251BA">
                    <w:pPr>
                      <w:rPr>
                        <w:rFonts w:cs="Arial"/>
                        <w:b/>
                        <w:color w:val="FFFFFF" w:themeColor="background1"/>
                        <w:sz w:val="52"/>
                        <w:szCs w:val="52"/>
                      </w:rPr>
                    </w:pPr>
                    <w:r>
                      <w:rPr>
                        <w:rFonts w:cs="Arial"/>
                        <w:b/>
                        <w:color w:val="FFFFFF" w:themeColor="background1"/>
                        <w:sz w:val="52"/>
                      </w:rPr>
                      <w:t>Press release</w:t>
                    </w:r>
                  </w:p>
                </w:txbxContent>
              </v:textbox>
              <w10:wrap type="square" anchorx="page" anchory="page"/>
            </v:shape>
          </w:pict>
        </mc:Fallback>
      </mc:AlternateContent>
    </w:r>
    <w:r>
      <w:rPr>
        <w:b/>
        <w:noProof/>
        <w:sz w:val="40"/>
      </w:rPr>
      <w:drawing>
        <wp:anchor distT="0" distB="0" distL="114300" distR="114300" simplePos="0" relativeHeight="251662336" behindDoc="1" locked="0" layoutInCell="1" allowOverlap="1" wp14:anchorId="21D5A948" wp14:editId="1CCC0088">
          <wp:simplePos x="0" y="0"/>
          <wp:positionH relativeFrom="column">
            <wp:posOffset>-909584</wp:posOffset>
          </wp:positionH>
          <wp:positionV relativeFrom="paragraph">
            <wp:posOffset>8039</wp:posOffset>
          </wp:positionV>
          <wp:extent cx="7560000" cy="1296000"/>
          <wp:effectExtent l="0" t="0" r="3175"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volo_Header_Briefbogen.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296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BF89F5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2604C694"/>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6750C7D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2E20E836"/>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13646786"/>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CDAC52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874E2D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0C6E50"/>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A42792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083642E6"/>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3870486"/>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2" w15:restartNumberingAfterBreak="0">
    <w:nsid w:val="0F584532"/>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3" w15:restartNumberingAfterBreak="0">
    <w:nsid w:val="10B23862"/>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14" w15:restartNumberingAfterBreak="0">
    <w:nsid w:val="139850A3"/>
    <w:multiLevelType w:val="hybridMultilevel"/>
    <w:tmpl w:val="A2BA37EC"/>
    <w:lvl w:ilvl="0" w:tplc="D0362874">
      <w:start w:val="1"/>
      <w:numFmt w:val="bullet"/>
      <w:lvlText w:val=""/>
      <w:lvlJc w:val="left"/>
      <w:pPr>
        <w:tabs>
          <w:tab w:val="num" w:pos="720"/>
        </w:tabs>
        <w:ind w:left="720" w:hanging="360"/>
      </w:pPr>
      <w:rPr>
        <w:rFonts w:ascii="Wingdings" w:hAnsi="Wingdings" w:hint="default"/>
      </w:rPr>
    </w:lvl>
    <w:lvl w:ilvl="1" w:tplc="44525E78" w:tentative="1">
      <w:start w:val="1"/>
      <w:numFmt w:val="bullet"/>
      <w:lvlText w:val="o"/>
      <w:lvlJc w:val="left"/>
      <w:pPr>
        <w:tabs>
          <w:tab w:val="num" w:pos="1440"/>
        </w:tabs>
        <w:ind w:left="1440" w:hanging="360"/>
      </w:pPr>
      <w:rPr>
        <w:rFonts w:ascii="Courier New" w:hAnsi="Courier New" w:hint="default"/>
      </w:rPr>
    </w:lvl>
    <w:lvl w:ilvl="2" w:tplc="91E45AF8" w:tentative="1">
      <w:start w:val="1"/>
      <w:numFmt w:val="bullet"/>
      <w:lvlText w:val=""/>
      <w:lvlJc w:val="left"/>
      <w:pPr>
        <w:tabs>
          <w:tab w:val="num" w:pos="2160"/>
        </w:tabs>
        <w:ind w:left="2160" w:hanging="360"/>
      </w:pPr>
      <w:rPr>
        <w:rFonts w:ascii="Wingdings" w:hAnsi="Wingdings" w:hint="default"/>
      </w:rPr>
    </w:lvl>
    <w:lvl w:ilvl="3" w:tplc="34006206" w:tentative="1">
      <w:start w:val="1"/>
      <w:numFmt w:val="bullet"/>
      <w:lvlText w:val=""/>
      <w:lvlJc w:val="left"/>
      <w:pPr>
        <w:tabs>
          <w:tab w:val="num" w:pos="2880"/>
        </w:tabs>
        <w:ind w:left="2880" w:hanging="360"/>
      </w:pPr>
      <w:rPr>
        <w:rFonts w:ascii="Symbol" w:hAnsi="Symbol" w:hint="default"/>
      </w:rPr>
    </w:lvl>
    <w:lvl w:ilvl="4" w:tplc="F87EA1D4" w:tentative="1">
      <w:start w:val="1"/>
      <w:numFmt w:val="bullet"/>
      <w:lvlText w:val="o"/>
      <w:lvlJc w:val="left"/>
      <w:pPr>
        <w:tabs>
          <w:tab w:val="num" w:pos="3600"/>
        </w:tabs>
        <w:ind w:left="3600" w:hanging="360"/>
      </w:pPr>
      <w:rPr>
        <w:rFonts w:ascii="Courier New" w:hAnsi="Courier New" w:hint="default"/>
      </w:rPr>
    </w:lvl>
    <w:lvl w:ilvl="5" w:tplc="D72A213A" w:tentative="1">
      <w:start w:val="1"/>
      <w:numFmt w:val="bullet"/>
      <w:lvlText w:val=""/>
      <w:lvlJc w:val="left"/>
      <w:pPr>
        <w:tabs>
          <w:tab w:val="num" w:pos="4320"/>
        </w:tabs>
        <w:ind w:left="4320" w:hanging="360"/>
      </w:pPr>
      <w:rPr>
        <w:rFonts w:ascii="Wingdings" w:hAnsi="Wingdings" w:hint="default"/>
      </w:rPr>
    </w:lvl>
    <w:lvl w:ilvl="6" w:tplc="2A5C60B6" w:tentative="1">
      <w:start w:val="1"/>
      <w:numFmt w:val="bullet"/>
      <w:lvlText w:val=""/>
      <w:lvlJc w:val="left"/>
      <w:pPr>
        <w:tabs>
          <w:tab w:val="num" w:pos="5040"/>
        </w:tabs>
        <w:ind w:left="5040" w:hanging="360"/>
      </w:pPr>
      <w:rPr>
        <w:rFonts w:ascii="Symbol" w:hAnsi="Symbol" w:hint="default"/>
      </w:rPr>
    </w:lvl>
    <w:lvl w:ilvl="7" w:tplc="AE403A86" w:tentative="1">
      <w:start w:val="1"/>
      <w:numFmt w:val="bullet"/>
      <w:lvlText w:val="o"/>
      <w:lvlJc w:val="left"/>
      <w:pPr>
        <w:tabs>
          <w:tab w:val="num" w:pos="5760"/>
        </w:tabs>
        <w:ind w:left="5760" w:hanging="360"/>
      </w:pPr>
      <w:rPr>
        <w:rFonts w:ascii="Courier New" w:hAnsi="Courier New" w:hint="default"/>
      </w:rPr>
    </w:lvl>
    <w:lvl w:ilvl="8" w:tplc="903E384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91326D9"/>
    <w:multiLevelType w:val="hybridMultilevel"/>
    <w:tmpl w:val="2314FB7C"/>
    <w:lvl w:ilvl="0" w:tplc="87CC3322">
      <w:start w:val="1"/>
      <w:numFmt w:val="decimal"/>
      <w:lvlText w:val="%1."/>
      <w:lvlJc w:val="left"/>
      <w:pPr>
        <w:ind w:left="360" w:hanging="360"/>
      </w:pPr>
      <w:rPr>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1DD410FA"/>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7" w15:restartNumberingAfterBreak="0">
    <w:nsid w:val="1F5D608F"/>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8" w15:restartNumberingAfterBreak="0">
    <w:nsid w:val="24785401"/>
    <w:multiLevelType w:val="hybridMultilevel"/>
    <w:tmpl w:val="D98EC604"/>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B906AC4"/>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0" w15:restartNumberingAfterBreak="0">
    <w:nsid w:val="2FA05B8F"/>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1" w15:restartNumberingAfterBreak="0">
    <w:nsid w:val="348B6BC7"/>
    <w:multiLevelType w:val="hybridMultilevel"/>
    <w:tmpl w:val="02782F88"/>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7D072FA"/>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41B03A39"/>
    <w:multiLevelType w:val="hybridMultilevel"/>
    <w:tmpl w:val="9F5071FC"/>
    <w:lvl w:ilvl="0" w:tplc="5BEE2104">
      <w:start w:val="1"/>
      <w:numFmt w:val="bullet"/>
      <w:pStyle w:val="AufzhlungPM"/>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42A339F7"/>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5" w15:restartNumberingAfterBreak="0">
    <w:nsid w:val="453138D2"/>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4D447339"/>
    <w:multiLevelType w:val="hybridMultilevel"/>
    <w:tmpl w:val="55BEB6B6"/>
    <w:lvl w:ilvl="0" w:tplc="46C0A16A">
      <w:start w:val="1"/>
      <w:numFmt w:val="bullet"/>
      <w:lvlText w:val=""/>
      <w:lvlJc w:val="left"/>
      <w:pPr>
        <w:tabs>
          <w:tab w:val="num" w:pos="720"/>
        </w:tabs>
        <w:ind w:left="720" w:hanging="360"/>
      </w:pPr>
      <w:rPr>
        <w:rFonts w:ascii="Wingdings" w:hAnsi="Wingdings" w:hint="default"/>
      </w:rPr>
    </w:lvl>
    <w:lvl w:ilvl="1" w:tplc="EC983FC0" w:tentative="1">
      <w:start w:val="1"/>
      <w:numFmt w:val="bullet"/>
      <w:lvlText w:val="o"/>
      <w:lvlJc w:val="left"/>
      <w:pPr>
        <w:tabs>
          <w:tab w:val="num" w:pos="1440"/>
        </w:tabs>
        <w:ind w:left="1440" w:hanging="360"/>
      </w:pPr>
      <w:rPr>
        <w:rFonts w:ascii="Courier New" w:hAnsi="Courier New" w:hint="default"/>
      </w:rPr>
    </w:lvl>
    <w:lvl w:ilvl="2" w:tplc="2096A1BA" w:tentative="1">
      <w:start w:val="1"/>
      <w:numFmt w:val="bullet"/>
      <w:lvlText w:val=""/>
      <w:lvlJc w:val="left"/>
      <w:pPr>
        <w:tabs>
          <w:tab w:val="num" w:pos="2160"/>
        </w:tabs>
        <w:ind w:left="2160" w:hanging="360"/>
      </w:pPr>
      <w:rPr>
        <w:rFonts w:ascii="Wingdings" w:hAnsi="Wingdings" w:hint="default"/>
      </w:rPr>
    </w:lvl>
    <w:lvl w:ilvl="3" w:tplc="06C049B4" w:tentative="1">
      <w:start w:val="1"/>
      <w:numFmt w:val="bullet"/>
      <w:lvlText w:val=""/>
      <w:lvlJc w:val="left"/>
      <w:pPr>
        <w:tabs>
          <w:tab w:val="num" w:pos="2880"/>
        </w:tabs>
        <w:ind w:left="2880" w:hanging="360"/>
      </w:pPr>
      <w:rPr>
        <w:rFonts w:ascii="Symbol" w:hAnsi="Symbol" w:hint="default"/>
      </w:rPr>
    </w:lvl>
    <w:lvl w:ilvl="4" w:tplc="05A61002" w:tentative="1">
      <w:start w:val="1"/>
      <w:numFmt w:val="bullet"/>
      <w:lvlText w:val="o"/>
      <w:lvlJc w:val="left"/>
      <w:pPr>
        <w:tabs>
          <w:tab w:val="num" w:pos="3600"/>
        </w:tabs>
        <w:ind w:left="3600" w:hanging="360"/>
      </w:pPr>
      <w:rPr>
        <w:rFonts w:ascii="Courier New" w:hAnsi="Courier New" w:hint="default"/>
      </w:rPr>
    </w:lvl>
    <w:lvl w:ilvl="5" w:tplc="90FA2A58" w:tentative="1">
      <w:start w:val="1"/>
      <w:numFmt w:val="bullet"/>
      <w:lvlText w:val=""/>
      <w:lvlJc w:val="left"/>
      <w:pPr>
        <w:tabs>
          <w:tab w:val="num" w:pos="4320"/>
        </w:tabs>
        <w:ind w:left="4320" w:hanging="360"/>
      </w:pPr>
      <w:rPr>
        <w:rFonts w:ascii="Wingdings" w:hAnsi="Wingdings" w:hint="default"/>
      </w:rPr>
    </w:lvl>
    <w:lvl w:ilvl="6" w:tplc="EC32E5F2" w:tentative="1">
      <w:start w:val="1"/>
      <w:numFmt w:val="bullet"/>
      <w:lvlText w:val=""/>
      <w:lvlJc w:val="left"/>
      <w:pPr>
        <w:tabs>
          <w:tab w:val="num" w:pos="5040"/>
        </w:tabs>
        <w:ind w:left="5040" w:hanging="360"/>
      </w:pPr>
      <w:rPr>
        <w:rFonts w:ascii="Symbol" w:hAnsi="Symbol" w:hint="default"/>
      </w:rPr>
    </w:lvl>
    <w:lvl w:ilvl="7" w:tplc="041C2480" w:tentative="1">
      <w:start w:val="1"/>
      <w:numFmt w:val="bullet"/>
      <w:lvlText w:val="o"/>
      <w:lvlJc w:val="left"/>
      <w:pPr>
        <w:tabs>
          <w:tab w:val="num" w:pos="5760"/>
        </w:tabs>
        <w:ind w:left="5760" w:hanging="360"/>
      </w:pPr>
      <w:rPr>
        <w:rFonts w:ascii="Courier New" w:hAnsi="Courier New" w:hint="default"/>
      </w:rPr>
    </w:lvl>
    <w:lvl w:ilvl="8" w:tplc="8AD6D364"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E815EF6"/>
    <w:multiLevelType w:val="hybridMultilevel"/>
    <w:tmpl w:val="82E63A7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5107DF5"/>
    <w:multiLevelType w:val="singleLevel"/>
    <w:tmpl w:val="46DA6BD0"/>
    <w:lvl w:ilvl="0">
      <w:start w:val="1"/>
      <w:numFmt w:val="bullet"/>
      <w:lvlText w:val=""/>
      <w:lvlJc w:val="left"/>
      <w:pPr>
        <w:tabs>
          <w:tab w:val="num" w:pos="360"/>
        </w:tabs>
        <w:ind w:left="360" w:hanging="360"/>
      </w:pPr>
      <w:rPr>
        <w:rFonts w:ascii="Wingdings" w:hAnsi="Wingdings" w:hint="default"/>
        <w:b/>
        <w:i w:val="0"/>
        <w:sz w:val="36"/>
      </w:rPr>
    </w:lvl>
  </w:abstractNum>
  <w:abstractNum w:abstractNumId="29" w15:restartNumberingAfterBreak="0">
    <w:nsid w:val="55612616"/>
    <w:multiLevelType w:val="hybridMultilevel"/>
    <w:tmpl w:val="8B12B75A"/>
    <w:lvl w:ilvl="0" w:tplc="C3E25EBA">
      <w:start w:val="1"/>
      <w:numFmt w:val="bullet"/>
      <w:lvlText w:val=""/>
      <w:lvlJc w:val="left"/>
      <w:pPr>
        <w:tabs>
          <w:tab w:val="num" w:pos="720"/>
        </w:tabs>
        <w:ind w:left="720" w:hanging="360"/>
      </w:pPr>
      <w:rPr>
        <w:rFonts w:ascii="Wingdings" w:hAnsi="Wingdings" w:hint="default"/>
      </w:rPr>
    </w:lvl>
    <w:lvl w:ilvl="1" w:tplc="6CA6AFDE" w:tentative="1">
      <w:start w:val="1"/>
      <w:numFmt w:val="bullet"/>
      <w:lvlText w:val="o"/>
      <w:lvlJc w:val="left"/>
      <w:pPr>
        <w:tabs>
          <w:tab w:val="num" w:pos="1440"/>
        </w:tabs>
        <w:ind w:left="1440" w:hanging="360"/>
      </w:pPr>
      <w:rPr>
        <w:rFonts w:ascii="Courier New" w:hAnsi="Courier New" w:hint="default"/>
      </w:rPr>
    </w:lvl>
    <w:lvl w:ilvl="2" w:tplc="508C7CA8" w:tentative="1">
      <w:start w:val="1"/>
      <w:numFmt w:val="bullet"/>
      <w:lvlText w:val=""/>
      <w:lvlJc w:val="left"/>
      <w:pPr>
        <w:tabs>
          <w:tab w:val="num" w:pos="2160"/>
        </w:tabs>
        <w:ind w:left="2160" w:hanging="360"/>
      </w:pPr>
      <w:rPr>
        <w:rFonts w:ascii="Wingdings" w:hAnsi="Wingdings" w:hint="default"/>
      </w:rPr>
    </w:lvl>
    <w:lvl w:ilvl="3" w:tplc="D960D8CE" w:tentative="1">
      <w:start w:val="1"/>
      <w:numFmt w:val="bullet"/>
      <w:lvlText w:val=""/>
      <w:lvlJc w:val="left"/>
      <w:pPr>
        <w:tabs>
          <w:tab w:val="num" w:pos="2880"/>
        </w:tabs>
        <w:ind w:left="2880" w:hanging="360"/>
      </w:pPr>
      <w:rPr>
        <w:rFonts w:ascii="Symbol" w:hAnsi="Symbol" w:hint="default"/>
      </w:rPr>
    </w:lvl>
    <w:lvl w:ilvl="4" w:tplc="01E06F16" w:tentative="1">
      <w:start w:val="1"/>
      <w:numFmt w:val="bullet"/>
      <w:lvlText w:val="o"/>
      <w:lvlJc w:val="left"/>
      <w:pPr>
        <w:tabs>
          <w:tab w:val="num" w:pos="3600"/>
        </w:tabs>
        <w:ind w:left="3600" w:hanging="360"/>
      </w:pPr>
      <w:rPr>
        <w:rFonts w:ascii="Courier New" w:hAnsi="Courier New" w:hint="default"/>
      </w:rPr>
    </w:lvl>
    <w:lvl w:ilvl="5" w:tplc="20CCAD9A" w:tentative="1">
      <w:start w:val="1"/>
      <w:numFmt w:val="bullet"/>
      <w:lvlText w:val=""/>
      <w:lvlJc w:val="left"/>
      <w:pPr>
        <w:tabs>
          <w:tab w:val="num" w:pos="4320"/>
        </w:tabs>
        <w:ind w:left="4320" w:hanging="360"/>
      </w:pPr>
      <w:rPr>
        <w:rFonts w:ascii="Wingdings" w:hAnsi="Wingdings" w:hint="default"/>
      </w:rPr>
    </w:lvl>
    <w:lvl w:ilvl="6" w:tplc="75AA9792" w:tentative="1">
      <w:start w:val="1"/>
      <w:numFmt w:val="bullet"/>
      <w:lvlText w:val=""/>
      <w:lvlJc w:val="left"/>
      <w:pPr>
        <w:tabs>
          <w:tab w:val="num" w:pos="5040"/>
        </w:tabs>
        <w:ind w:left="5040" w:hanging="360"/>
      </w:pPr>
      <w:rPr>
        <w:rFonts w:ascii="Symbol" w:hAnsi="Symbol" w:hint="default"/>
      </w:rPr>
    </w:lvl>
    <w:lvl w:ilvl="7" w:tplc="3752C93A" w:tentative="1">
      <w:start w:val="1"/>
      <w:numFmt w:val="bullet"/>
      <w:lvlText w:val="o"/>
      <w:lvlJc w:val="left"/>
      <w:pPr>
        <w:tabs>
          <w:tab w:val="num" w:pos="5760"/>
        </w:tabs>
        <w:ind w:left="5760" w:hanging="360"/>
      </w:pPr>
      <w:rPr>
        <w:rFonts w:ascii="Courier New" w:hAnsi="Courier New" w:hint="default"/>
      </w:rPr>
    </w:lvl>
    <w:lvl w:ilvl="8" w:tplc="32240710"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190BD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1" w15:restartNumberingAfterBreak="0">
    <w:nsid w:val="5FA63C38"/>
    <w:multiLevelType w:val="hybridMultilevel"/>
    <w:tmpl w:val="E1D434E0"/>
    <w:lvl w:ilvl="0" w:tplc="7EEA731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C90F81"/>
    <w:multiLevelType w:val="hybridMultilevel"/>
    <w:tmpl w:val="D6AAE46C"/>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6256848"/>
    <w:multiLevelType w:val="singleLevel"/>
    <w:tmpl w:val="CF42A6B6"/>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66CB5827"/>
    <w:multiLevelType w:val="singleLevel"/>
    <w:tmpl w:val="F894C98E"/>
    <w:lvl w:ilvl="0">
      <w:start w:val="1"/>
      <w:numFmt w:val="bullet"/>
      <w:lvlText w:val=""/>
      <w:lvlJc w:val="left"/>
      <w:pPr>
        <w:tabs>
          <w:tab w:val="num" w:pos="360"/>
        </w:tabs>
        <w:ind w:left="360" w:hanging="360"/>
      </w:pPr>
      <w:rPr>
        <w:rFonts w:ascii="Wingdings" w:hAnsi="Wingdings" w:hint="default"/>
        <w:b/>
        <w:i w:val="0"/>
        <w:sz w:val="28"/>
      </w:rPr>
    </w:lvl>
  </w:abstractNum>
  <w:abstractNum w:abstractNumId="35" w15:restartNumberingAfterBreak="0">
    <w:nsid w:val="697E60F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36" w15:restartNumberingAfterBreak="0">
    <w:nsid w:val="6B5E44B3"/>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7" w15:restartNumberingAfterBreak="0">
    <w:nsid w:val="7710053B"/>
    <w:multiLevelType w:val="singleLevel"/>
    <w:tmpl w:val="F3C4536C"/>
    <w:lvl w:ilvl="0">
      <w:start w:val="1"/>
      <w:numFmt w:val="bullet"/>
      <w:lvlText w:val=""/>
      <w:lvlJc w:val="left"/>
      <w:pPr>
        <w:tabs>
          <w:tab w:val="num" w:pos="360"/>
        </w:tabs>
        <w:ind w:left="360" w:hanging="360"/>
      </w:pPr>
      <w:rPr>
        <w:rFonts w:ascii="Wingdings" w:hAnsi="Wingdings" w:hint="default"/>
        <w:b/>
        <w:i w:val="0"/>
        <w:sz w:val="36"/>
      </w:rPr>
    </w:lvl>
  </w:abstractNum>
  <w:abstractNum w:abstractNumId="38" w15:restartNumberingAfterBreak="0">
    <w:nsid w:val="798A62EC"/>
    <w:multiLevelType w:val="hybridMultilevel"/>
    <w:tmpl w:val="6F06A36C"/>
    <w:lvl w:ilvl="0" w:tplc="0EE6D734">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9DE020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0" w15:restartNumberingAfterBreak="0">
    <w:nsid w:val="7ACB098C"/>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1" w15:restartNumberingAfterBreak="0">
    <w:nsid w:val="7CF505D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num w:numId="1">
    <w:abstractNumId w:val="33"/>
  </w:num>
  <w:num w:numId="2">
    <w:abstractNumId w:val="10"/>
    <w:lvlOverride w:ilvl="0">
      <w:lvl w:ilvl="0">
        <w:start w:val="1"/>
        <w:numFmt w:val="bullet"/>
        <w:lvlText w:val=""/>
        <w:legacy w:legacy="1" w:legacySpace="0" w:legacyIndent="397"/>
        <w:lvlJc w:val="left"/>
        <w:pPr>
          <w:ind w:left="1106" w:hanging="397"/>
        </w:pPr>
        <w:rPr>
          <w:rFonts w:ascii="Wingdings" w:hAnsi="Wingdings" w:hint="default"/>
        </w:rPr>
      </w:lvl>
    </w:lvlOverride>
  </w:num>
  <w:num w:numId="3">
    <w:abstractNumId w:val="25"/>
  </w:num>
  <w:num w:numId="4">
    <w:abstractNumId w:val="34"/>
  </w:num>
  <w:num w:numId="5">
    <w:abstractNumId w:val="28"/>
  </w:num>
  <w:num w:numId="6">
    <w:abstractNumId w:val="37"/>
  </w:num>
  <w:num w:numId="7">
    <w:abstractNumId w:val="35"/>
  </w:num>
  <w:num w:numId="8">
    <w:abstractNumId w:val="41"/>
  </w:num>
  <w:num w:numId="9">
    <w:abstractNumId w:val="13"/>
  </w:num>
  <w:num w:numId="10">
    <w:abstractNumId w:val="22"/>
  </w:num>
  <w:num w:numId="11">
    <w:abstractNumId w:val="17"/>
  </w:num>
  <w:num w:numId="12">
    <w:abstractNumId w:val="16"/>
  </w:num>
  <w:num w:numId="13">
    <w:abstractNumId w:val="12"/>
  </w:num>
  <w:num w:numId="14">
    <w:abstractNumId w:val="11"/>
  </w:num>
  <w:num w:numId="15">
    <w:abstractNumId w:val="19"/>
  </w:num>
  <w:num w:numId="16">
    <w:abstractNumId w:val="20"/>
  </w:num>
  <w:num w:numId="17">
    <w:abstractNumId w:val="24"/>
  </w:num>
  <w:num w:numId="18">
    <w:abstractNumId w:val="39"/>
  </w:num>
  <w:num w:numId="19">
    <w:abstractNumId w:val="40"/>
  </w:num>
  <w:num w:numId="20">
    <w:abstractNumId w:val="30"/>
  </w:num>
  <w:num w:numId="21">
    <w:abstractNumId w:val="36"/>
  </w:num>
  <w:num w:numId="22">
    <w:abstractNumId w:val="14"/>
  </w:num>
  <w:num w:numId="23">
    <w:abstractNumId w:val="29"/>
  </w:num>
  <w:num w:numId="24">
    <w:abstractNumId w:val="26"/>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 w:numId="35">
    <w:abstractNumId w:val="18"/>
  </w:num>
  <w:num w:numId="36">
    <w:abstractNumId w:val="32"/>
  </w:num>
  <w:num w:numId="37">
    <w:abstractNumId w:val="21"/>
  </w:num>
  <w:num w:numId="38">
    <w:abstractNumId w:val="27"/>
  </w:num>
  <w:num w:numId="39">
    <w:abstractNumId w:val="23"/>
  </w:num>
  <w:num w:numId="40">
    <w:abstractNumId w:val="31"/>
  </w:num>
  <w:num w:numId="41">
    <w:abstractNumId w:val="38"/>
  </w:num>
  <w:num w:numId="4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3"/>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wNzQzMzc1N7IwMzZT0lEKTi0uzszPAykwqgUA+4pM0CwAAAA="/>
  </w:docVars>
  <w:rsids>
    <w:rsidRoot w:val="00D6044F"/>
    <w:rsid w:val="000022BC"/>
    <w:rsid w:val="00007C7B"/>
    <w:rsid w:val="000101BC"/>
    <w:rsid w:val="000113BF"/>
    <w:rsid w:val="00013F7B"/>
    <w:rsid w:val="00036ABD"/>
    <w:rsid w:val="00041397"/>
    <w:rsid w:val="00044BDB"/>
    <w:rsid w:val="000539C7"/>
    <w:rsid w:val="00060F0D"/>
    <w:rsid w:val="00072944"/>
    <w:rsid w:val="000736CE"/>
    <w:rsid w:val="00073A70"/>
    <w:rsid w:val="00085300"/>
    <w:rsid w:val="000907BE"/>
    <w:rsid w:val="0009241A"/>
    <w:rsid w:val="000A44FA"/>
    <w:rsid w:val="000A485B"/>
    <w:rsid w:val="000A574B"/>
    <w:rsid w:val="000A69EB"/>
    <w:rsid w:val="000A7672"/>
    <w:rsid w:val="000B20D8"/>
    <w:rsid w:val="000B3D5E"/>
    <w:rsid w:val="000B45C8"/>
    <w:rsid w:val="000C39F4"/>
    <w:rsid w:val="000D0AE6"/>
    <w:rsid w:val="000D393D"/>
    <w:rsid w:val="000E24B7"/>
    <w:rsid w:val="000E7C2E"/>
    <w:rsid w:val="000F0590"/>
    <w:rsid w:val="000F05F9"/>
    <w:rsid w:val="0010092E"/>
    <w:rsid w:val="00103095"/>
    <w:rsid w:val="00105D16"/>
    <w:rsid w:val="001068BC"/>
    <w:rsid w:val="00111A0C"/>
    <w:rsid w:val="0011544D"/>
    <w:rsid w:val="00123F56"/>
    <w:rsid w:val="00124E23"/>
    <w:rsid w:val="00132912"/>
    <w:rsid w:val="001346DB"/>
    <w:rsid w:val="00135FFB"/>
    <w:rsid w:val="00144F8D"/>
    <w:rsid w:val="00155B48"/>
    <w:rsid w:val="001637AE"/>
    <w:rsid w:val="001644D1"/>
    <w:rsid w:val="001760D6"/>
    <w:rsid w:val="00195A51"/>
    <w:rsid w:val="00197FF2"/>
    <w:rsid w:val="001A15E2"/>
    <w:rsid w:val="001A4FFC"/>
    <w:rsid w:val="001B25D3"/>
    <w:rsid w:val="001B581C"/>
    <w:rsid w:val="001C37CE"/>
    <w:rsid w:val="001C60DF"/>
    <w:rsid w:val="001C6B41"/>
    <w:rsid w:val="001C79C8"/>
    <w:rsid w:val="001D1590"/>
    <w:rsid w:val="001D1CF7"/>
    <w:rsid w:val="001D3D17"/>
    <w:rsid w:val="001D7312"/>
    <w:rsid w:val="001D79CC"/>
    <w:rsid w:val="001E65C4"/>
    <w:rsid w:val="00202218"/>
    <w:rsid w:val="0020428E"/>
    <w:rsid w:val="0021422C"/>
    <w:rsid w:val="002176E6"/>
    <w:rsid w:val="00226ADD"/>
    <w:rsid w:val="00227540"/>
    <w:rsid w:val="00247C27"/>
    <w:rsid w:val="00251365"/>
    <w:rsid w:val="00252EB9"/>
    <w:rsid w:val="00260268"/>
    <w:rsid w:val="002616B6"/>
    <w:rsid w:val="002661E6"/>
    <w:rsid w:val="002700DE"/>
    <w:rsid w:val="00276290"/>
    <w:rsid w:val="002834BB"/>
    <w:rsid w:val="00285C50"/>
    <w:rsid w:val="00287EDC"/>
    <w:rsid w:val="00290062"/>
    <w:rsid w:val="002920D2"/>
    <w:rsid w:val="002A083D"/>
    <w:rsid w:val="002A11D2"/>
    <w:rsid w:val="002A47EB"/>
    <w:rsid w:val="002B77B1"/>
    <w:rsid w:val="002C1CD1"/>
    <w:rsid w:val="002C29AA"/>
    <w:rsid w:val="002C3F12"/>
    <w:rsid w:val="002C7D9A"/>
    <w:rsid w:val="002D08BE"/>
    <w:rsid w:val="002E5D93"/>
    <w:rsid w:val="00303D8C"/>
    <w:rsid w:val="00305428"/>
    <w:rsid w:val="00312DD0"/>
    <w:rsid w:val="00313ECA"/>
    <w:rsid w:val="00315076"/>
    <w:rsid w:val="00325566"/>
    <w:rsid w:val="00330EFC"/>
    <w:rsid w:val="00333AE5"/>
    <w:rsid w:val="0034496C"/>
    <w:rsid w:val="00346F4B"/>
    <w:rsid w:val="00351E65"/>
    <w:rsid w:val="00352DCE"/>
    <w:rsid w:val="00353DAE"/>
    <w:rsid w:val="00353E35"/>
    <w:rsid w:val="00356118"/>
    <w:rsid w:val="003577B8"/>
    <w:rsid w:val="00361508"/>
    <w:rsid w:val="00367A64"/>
    <w:rsid w:val="00382548"/>
    <w:rsid w:val="00382FE2"/>
    <w:rsid w:val="003855CF"/>
    <w:rsid w:val="003927C8"/>
    <w:rsid w:val="003A0897"/>
    <w:rsid w:val="003A0B14"/>
    <w:rsid w:val="003A491B"/>
    <w:rsid w:val="003B7A23"/>
    <w:rsid w:val="003C02FB"/>
    <w:rsid w:val="003C4348"/>
    <w:rsid w:val="003D1A54"/>
    <w:rsid w:val="003D34C4"/>
    <w:rsid w:val="003D5203"/>
    <w:rsid w:val="003D575C"/>
    <w:rsid w:val="003E7C0A"/>
    <w:rsid w:val="003F0528"/>
    <w:rsid w:val="003F6AD6"/>
    <w:rsid w:val="0040144F"/>
    <w:rsid w:val="004047E8"/>
    <w:rsid w:val="00404944"/>
    <w:rsid w:val="0041165E"/>
    <w:rsid w:val="00415E36"/>
    <w:rsid w:val="004171F6"/>
    <w:rsid w:val="0042005D"/>
    <w:rsid w:val="004258BC"/>
    <w:rsid w:val="00437A01"/>
    <w:rsid w:val="00441683"/>
    <w:rsid w:val="00446ECF"/>
    <w:rsid w:val="00463252"/>
    <w:rsid w:val="004671B1"/>
    <w:rsid w:val="00472B42"/>
    <w:rsid w:val="00472E9A"/>
    <w:rsid w:val="00475D9E"/>
    <w:rsid w:val="00484409"/>
    <w:rsid w:val="00490530"/>
    <w:rsid w:val="00491471"/>
    <w:rsid w:val="004A215C"/>
    <w:rsid w:val="004A5AC0"/>
    <w:rsid w:val="004A5F1F"/>
    <w:rsid w:val="004B2586"/>
    <w:rsid w:val="004C32CA"/>
    <w:rsid w:val="004C529B"/>
    <w:rsid w:val="004C6050"/>
    <w:rsid w:val="004D59CD"/>
    <w:rsid w:val="004E03EB"/>
    <w:rsid w:val="004E4599"/>
    <w:rsid w:val="004F3AC4"/>
    <w:rsid w:val="00500339"/>
    <w:rsid w:val="005028BD"/>
    <w:rsid w:val="00515A2E"/>
    <w:rsid w:val="00517A68"/>
    <w:rsid w:val="00517FBE"/>
    <w:rsid w:val="005312B8"/>
    <w:rsid w:val="005331CC"/>
    <w:rsid w:val="00534F38"/>
    <w:rsid w:val="005427B9"/>
    <w:rsid w:val="00546DDE"/>
    <w:rsid w:val="005513BB"/>
    <w:rsid w:val="00563970"/>
    <w:rsid w:val="0056756E"/>
    <w:rsid w:val="00570FBD"/>
    <w:rsid w:val="00574816"/>
    <w:rsid w:val="0057717F"/>
    <w:rsid w:val="00587F5B"/>
    <w:rsid w:val="00590A24"/>
    <w:rsid w:val="005920A5"/>
    <w:rsid w:val="005A0C20"/>
    <w:rsid w:val="005B2308"/>
    <w:rsid w:val="005B3F46"/>
    <w:rsid w:val="005B5442"/>
    <w:rsid w:val="005B6C22"/>
    <w:rsid w:val="005B72E6"/>
    <w:rsid w:val="005B75EE"/>
    <w:rsid w:val="005C08F7"/>
    <w:rsid w:val="005C5C26"/>
    <w:rsid w:val="005C7DE8"/>
    <w:rsid w:val="005D0DFB"/>
    <w:rsid w:val="005D4203"/>
    <w:rsid w:val="005D43E7"/>
    <w:rsid w:val="005D7B65"/>
    <w:rsid w:val="005E33C8"/>
    <w:rsid w:val="005E467A"/>
    <w:rsid w:val="005F344E"/>
    <w:rsid w:val="005F38BA"/>
    <w:rsid w:val="0061039D"/>
    <w:rsid w:val="00612FB0"/>
    <w:rsid w:val="00615448"/>
    <w:rsid w:val="00622A52"/>
    <w:rsid w:val="00625DC9"/>
    <w:rsid w:val="00626174"/>
    <w:rsid w:val="00630B92"/>
    <w:rsid w:val="006341D4"/>
    <w:rsid w:val="00641B1F"/>
    <w:rsid w:val="00643E76"/>
    <w:rsid w:val="00646E44"/>
    <w:rsid w:val="00647BCA"/>
    <w:rsid w:val="0065519A"/>
    <w:rsid w:val="006638AF"/>
    <w:rsid w:val="00663A47"/>
    <w:rsid w:val="006742A2"/>
    <w:rsid w:val="00674E77"/>
    <w:rsid w:val="00676D2E"/>
    <w:rsid w:val="00684228"/>
    <w:rsid w:val="00685A13"/>
    <w:rsid w:val="006900C0"/>
    <w:rsid w:val="006A03E5"/>
    <w:rsid w:val="006A0FAC"/>
    <w:rsid w:val="006A4D01"/>
    <w:rsid w:val="006A518D"/>
    <w:rsid w:val="006B12BB"/>
    <w:rsid w:val="006B2BAC"/>
    <w:rsid w:val="006B2DF6"/>
    <w:rsid w:val="006B3594"/>
    <w:rsid w:val="006B671D"/>
    <w:rsid w:val="006C1C6C"/>
    <w:rsid w:val="006C513E"/>
    <w:rsid w:val="006E6806"/>
    <w:rsid w:val="006E71DA"/>
    <w:rsid w:val="006F4397"/>
    <w:rsid w:val="006F4511"/>
    <w:rsid w:val="00701478"/>
    <w:rsid w:val="00707E1B"/>
    <w:rsid w:val="00711E31"/>
    <w:rsid w:val="007223A9"/>
    <w:rsid w:val="0072752F"/>
    <w:rsid w:val="00731482"/>
    <w:rsid w:val="007322D6"/>
    <w:rsid w:val="00740AD6"/>
    <w:rsid w:val="007433A5"/>
    <w:rsid w:val="00743EDB"/>
    <w:rsid w:val="007464D1"/>
    <w:rsid w:val="00755AA1"/>
    <w:rsid w:val="00755DDA"/>
    <w:rsid w:val="00761083"/>
    <w:rsid w:val="00765C83"/>
    <w:rsid w:val="0077180A"/>
    <w:rsid w:val="00774067"/>
    <w:rsid w:val="00775FAE"/>
    <w:rsid w:val="007866DF"/>
    <w:rsid w:val="00790DA0"/>
    <w:rsid w:val="00792BD0"/>
    <w:rsid w:val="0079568F"/>
    <w:rsid w:val="007A0373"/>
    <w:rsid w:val="007A0414"/>
    <w:rsid w:val="007A7257"/>
    <w:rsid w:val="007B26CF"/>
    <w:rsid w:val="007C1D9B"/>
    <w:rsid w:val="007C3A3F"/>
    <w:rsid w:val="007D09CE"/>
    <w:rsid w:val="007D0C69"/>
    <w:rsid w:val="007F0F42"/>
    <w:rsid w:val="007F7838"/>
    <w:rsid w:val="00800A40"/>
    <w:rsid w:val="00805065"/>
    <w:rsid w:val="00806BFB"/>
    <w:rsid w:val="00813BAC"/>
    <w:rsid w:val="008158FF"/>
    <w:rsid w:val="00816A91"/>
    <w:rsid w:val="00825EBD"/>
    <w:rsid w:val="008274B1"/>
    <w:rsid w:val="00830E24"/>
    <w:rsid w:val="0083409E"/>
    <w:rsid w:val="00840540"/>
    <w:rsid w:val="00840854"/>
    <w:rsid w:val="008460A7"/>
    <w:rsid w:val="00857952"/>
    <w:rsid w:val="00865BEB"/>
    <w:rsid w:val="00866050"/>
    <w:rsid w:val="00871740"/>
    <w:rsid w:val="008721CB"/>
    <w:rsid w:val="00875753"/>
    <w:rsid w:val="0088357E"/>
    <w:rsid w:val="008841B8"/>
    <w:rsid w:val="00887AD6"/>
    <w:rsid w:val="0089056A"/>
    <w:rsid w:val="00892AD2"/>
    <w:rsid w:val="00894003"/>
    <w:rsid w:val="00894422"/>
    <w:rsid w:val="008A05B3"/>
    <w:rsid w:val="008A10EA"/>
    <w:rsid w:val="008A4B09"/>
    <w:rsid w:val="008A6152"/>
    <w:rsid w:val="008A73FD"/>
    <w:rsid w:val="008B1AFD"/>
    <w:rsid w:val="008C2100"/>
    <w:rsid w:val="008D472C"/>
    <w:rsid w:val="008E061D"/>
    <w:rsid w:val="008F5AA0"/>
    <w:rsid w:val="00901817"/>
    <w:rsid w:val="009018A0"/>
    <w:rsid w:val="00906DB6"/>
    <w:rsid w:val="00914EF8"/>
    <w:rsid w:val="009241A9"/>
    <w:rsid w:val="0093445B"/>
    <w:rsid w:val="009473DD"/>
    <w:rsid w:val="009478F4"/>
    <w:rsid w:val="00953409"/>
    <w:rsid w:val="009612BA"/>
    <w:rsid w:val="009618FB"/>
    <w:rsid w:val="0097171D"/>
    <w:rsid w:val="009768EE"/>
    <w:rsid w:val="00981DFD"/>
    <w:rsid w:val="00985464"/>
    <w:rsid w:val="00985CB3"/>
    <w:rsid w:val="00985FC3"/>
    <w:rsid w:val="009A0230"/>
    <w:rsid w:val="009A1492"/>
    <w:rsid w:val="009B252A"/>
    <w:rsid w:val="009B39A7"/>
    <w:rsid w:val="009B57F8"/>
    <w:rsid w:val="009C62B8"/>
    <w:rsid w:val="009D2CB6"/>
    <w:rsid w:val="009D5BFE"/>
    <w:rsid w:val="009D6829"/>
    <w:rsid w:val="009E19BF"/>
    <w:rsid w:val="009E2DAE"/>
    <w:rsid w:val="009E2E0A"/>
    <w:rsid w:val="009E40C8"/>
    <w:rsid w:val="009E700D"/>
    <w:rsid w:val="009F0601"/>
    <w:rsid w:val="009F0E19"/>
    <w:rsid w:val="009F4058"/>
    <w:rsid w:val="00A01C5E"/>
    <w:rsid w:val="00A03047"/>
    <w:rsid w:val="00A03406"/>
    <w:rsid w:val="00A31808"/>
    <w:rsid w:val="00A32C12"/>
    <w:rsid w:val="00A33BCC"/>
    <w:rsid w:val="00A505AF"/>
    <w:rsid w:val="00A52C1C"/>
    <w:rsid w:val="00A547AB"/>
    <w:rsid w:val="00A6278B"/>
    <w:rsid w:val="00A66150"/>
    <w:rsid w:val="00A76AD3"/>
    <w:rsid w:val="00A82225"/>
    <w:rsid w:val="00A83784"/>
    <w:rsid w:val="00A83B8A"/>
    <w:rsid w:val="00A9509D"/>
    <w:rsid w:val="00A95B37"/>
    <w:rsid w:val="00A97B26"/>
    <w:rsid w:val="00AA1510"/>
    <w:rsid w:val="00AA44BE"/>
    <w:rsid w:val="00AA5F23"/>
    <w:rsid w:val="00AA67D1"/>
    <w:rsid w:val="00AB3C08"/>
    <w:rsid w:val="00AB55CB"/>
    <w:rsid w:val="00AC76DC"/>
    <w:rsid w:val="00AD1205"/>
    <w:rsid w:val="00AD5A25"/>
    <w:rsid w:val="00AD6CCB"/>
    <w:rsid w:val="00AE40F4"/>
    <w:rsid w:val="00AF1B2D"/>
    <w:rsid w:val="00AF5EC7"/>
    <w:rsid w:val="00B03896"/>
    <w:rsid w:val="00B13913"/>
    <w:rsid w:val="00B2019C"/>
    <w:rsid w:val="00B24266"/>
    <w:rsid w:val="00B266F5"/>
    <w:rsid w:val="00B402A0"/>
    <w:rsid w:val="00B4057A"/>
    <w:rsid w:val="00B444A6"/>
    <w:rsid w:val="00B5137A"/>
    <w:rsid w:val="00B61483"/>
    <w:rsid w:val="00B666DA"/>
    <w:rsid w:val="00B66AF1"/>
    <w:rsid w:val="00B7357A"/>
    <w:rsid w:val="00B73F9D"/>
    <w:rsid w:val="00B74A4B"/>
    <w:rsid w:val="00B77061"/>
    <w:rsid w:val="00B77626"/>
    <w:rsid w:val="00B808F3"/>
    <w:rsid w:val="00B81FCA"/>
    <w:rsid w:val="00B8754F"/>
    <w:rsid w:val="00B904B1"/>
    <w:rsid w:val="00B9742F"/>
    <w:rsid w:val="00BA4DBB"/>
    <w:rsid w:val="00BC511C"/>
    <w:rsid w:val="00BC7F5E"/>
    <w:rsid w:val="00BD195B"/>
    <w:rsid w:val="00BD5536"/>
    <w:rsid w:val="00BE1603"/>
    <w:rsid w:val="00BE339D"/>
    <w:rsid w:val="00BF558C"/>
    <w:rsid w:val="00C00055"/>
    <w:rsid w:val="00C020B1"/>
    <w:rsid w:val="00C138CE"/>
    <w:rsid w:val="00C14629"/>
    <w:rsid w:val="00C14E13"/>
    <w:rsid w:val="00C17FF0"/>
    <w:rsid w:val="00C215A1"/>
    <w:rsid w:val="00C24111"/>
    <w:rsid w:val="00C272E4"/>
    <w:rsid w:val="00C301B7"/>
    <w:rsid w:val="00C318C6"/>
    <w:rsid w:val="00C32767"/>
    <w:rsid w:val="00C34E70"/>
    <w:rsid w:val="00C4485E"/>
    <w:rsid w:val="00C46038"/>
    <w:rsid w:val="00C46307"/>
    <w:rsid w:val="00C51294"/>
    <w:rsid w:val="00C5171E"/>
    <w:rsid w:val="00C52981"/>
    <w:rsid w:val="00C53743"/>
    <w:rsid w:val="00C63402"/>
    <w:rsid w:val="00C63CFF"/>
    <w:rsid w:val="00C74ACD"/>
    <w:rsid w:val="00C808DA"/>
    <w:rsid w:val="00C83B95"/>
    <w:rsid w:val="00C939BB"/>
    <w:rsid w:val="00CA3862"/>
    <w:rsid w:val="00CA684D"/>
    <w:rsid w:val="00CA6F2A"/>
    <w:rsid w:val="00CB0CA8"/>
    <w:rsid w:val="00CB2B8A"/>
    <w:rsid w:val="00CB316E"/>
    <w:rsid w:val="00CB5B89"/>
    <w:rsid w:val="00CC2459"/>
    <w:rsid w:val="00CC52C1"/>
    <w:rsid w:val="00CC58F5"/>
    <w:rsid w:val="00CD637D"/>
    <w:rsid w:val="00CD6C4C"/>
    <w:rsid w:val="00CE27DB"/>
    <w:rsid w:val="00CE32B0"/>
    <w:rsid w:val="00CF2016"/>
    <w:rsid w:val="00CF42B3"/>
    <w:rsid w:val="00CF74F2"/>
    <w:rsid w:val="00CF7929"/>
    <w:rsid w:val="00D03CCF"/>
    <w:rsid w:val="00D03FB8"/>
    <w:rsid w:val="00D12B68"/>
    <w:rsid w:val="00D20915"/>
    <w:rsid w:val="00D334FA"/>
    <w:rsid w:val="00D362F8"/>
    <w:rsid w:val="00D37F10"/>
    <w:rsid w:val="00D42A4A"/>
    <w:rsid w:val="00D43641"/>
    <w:rsid w:val="00D4498F"/>
    <w:rsid w:val="00D47019"/>
    <w:rsid w:val="00D50B3D"/>
    <w:rsid w:val="00D50FBF"/>
    <w:rsid w:val="00D540A9"/>
    <w:rsid w:val="00D540B6"/>
    <w:rsid w:val="00D57BC6"/>
    <w:rsid w:val="00D57FB0"/>
    <w:rsid w:val="00D6044F"/>
    <w:rsid w:val="00D63FC5"/>
    <w:rsid w:val="00D6653B"/>
    <w:rsid w:val="00D6677D"/>
    <w:rsid w:val="00D70DD6"/>
    <w:rsid w:val="00D71027"/>
    <w:rsid w:val="00D721DD"/>
    <w:rsid w:val="00D74ABE"/>
    <w:rsid w:val="00D836E1"/>
    <w:rsid w:val="00D846F2"/>
    <w:rsid w:val="00D87E51"/>
    <w:rsid w:val="00D9002D"/>
    <w:rsid w:val="00DA4629"/>
    <w:rsid w:val="00DA5A45"/>
    <w:rsid w:val="00DA6F87"/>
    <w:rsid w:val="00DB3C53"/>
    <w:rsid w:val="00DC71FB"/>
    <w:rsid w:val="00DE0256"/>
    <w:rsid w:val="00DE492A"/>
    <w:rsid w:val="00E10832"/>
    <w:rsid w:val="00E150CE"/>
    <w:rsid w:val="00E152CE"/>
    <w:rsid w:val="00E254CD"/>
    <w:rsid w:val="00E26D58"/>
    <w:rsid w:val="00E33E2C"/>
    <w:rsid w:val="00E45E66"/>
    <w:rsid w:val="00E53934"/>
    <w:rsid w:val="00E53E3A"/>
    <w:rsid w:val="00E56843"/>
    <w:rsid w:val="00E63F93"/>
    <w:rsid w:val="00E71A76"/>
    <w:rsid w:val="00E73911"/>
    <w:rsid w:val="00E75289"/>
    <w:rsid w:val="00E84A8E"/>
    <w:rsid w:val="00E8633C"/>
    <w:rsid w:val="00E93DA7"/>
    <w:rsid w:val="00EA0CDF"/>
    <w:rsid w:val="00EA15F8"/>
    <w:rsid w:val="00EA45E7"/>
    <w:rsid w:val="00EB1FE4"/>
    <w:rsid w:val="00EC239C"/>
    <w:rsid w:val="00EC3FA3"/>
    <w:rsid w:val="00ED01FA"/>
    <w:rsid w:val="00ED430E"/>
    <w:rsid w:val="00ED55BA"/>
    <w:rsid w:val="00EE4F0D"/>
    <w:rsid w:val="00EE5543"/>
    <w:rsid w:val="00EF5A34"/>
    <w:rsid w:val="00F020BE"/>
    <w:rsid w:val="00F022D4"/>
    <w:rsid w:val="00F06D58"/>
    <w:rsid w:val="00F1084C"/>
    <w:rsid w:val="00F13086"/>
    <w:rsid w:val="00F14D4C"/>
    <w:rsid w:val="00F251BA"/>
    <w:rsid w:val="00F302FC"/>
    <w:rsid w:val="00F322F5"/>
    <w:rsid w:val="00F33809"/>
    <w:rsid w:val="00F34D31"/>
    <w:rsid w:val="00F40127"/>
    <w:rsid w:val="00F50309"/>
    <w:rsid w:val="00F5091A"/>
    <w:rsid w:val="00F51737"/>
    <w:rsid w:val="00F555C5"/>
    <w:rsid w:val="00F56C12"/>
    <w:rsid w:val="00F61DA3"/>
    <w:rsid w:val="00F61E77"/>
    <w:rsid w:val="00F64E83"/>
    <w:rsid w:val="00F65852"/>
    <w:rsid w:val="00F8236C"/>
    <w:rsid w:val="00F8255C"/>
    <w:rsid w:val="00F83801"/>
    <w:rsid w:val="00F8580D"/>
    <w:rsid w:val="00F86931"/>
    <w:rsid w:val="00F943BB"/>
    <w:rsid w:val="00F94992"/>
    <w:rsid w:val="00FA5675"/>
    <w:rsid w:val="00FA6417"/>
    <w:rsid w:val="00FA65FC"/>
    <w:rsid w:val="00FA769B"/>
    <w:rsid w:val="00FB101B"/>
    <w:rsid w:val="00FC3667"/>
    <w:rsid w:val="00FC7771"/>
    <w:rsid w:val="00FC7907"/>
    <w:rsid w:val="00FD3B96"/>
    <w:rsid w:val="00FD56BA"/>
    <w:rsid w:val="00FD6FBD"/>
    <w:rsid w:val="00FE1719"/>
    <w:rsid w:val="00FE787E"/>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0A04A7"/>
  <w15:docId w15:val="{7963525B-88BB-4A40-A449-68E8D2DED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de-DE" w:bidi="ar-SA"/>
      </w:rPr>
    </w:rPrDefault>
    <w:pPrDefault/>
  </w:docDefaults>
  <w:latentStyles w:defLockedState="0" w:defUIPriority="99" w:defSemiHidden="0" w:defUnhideWhenUsed="0" w:defQFormat="0" w:count="377">
    <w:lsdException w:name="Normal" w:uiPriority="0"/>
    <w:lsdException w:name="heading 1" w:uiPriority="9"/>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rsid w:val="005028BD"/>
    <w:rPr>
      <w:rFonts w:ascii="Arial" w:hAnsi="Arial"/>
    </w:rPr>
  </w:style>
  <w:style w:type="paragraph" w:styleId="berschrift1">
    <w:name w:val="heading 1"/>
    <w:basedOn w:val="Standard"/>
    <w:next w:val="Standard"/>
    <w:pPr>
      <w:keepNext/>
      <w:ind w:left="-567"/>
      <w:outlineLvl w:val="0"/>
    </w:pPr>
    <w:rPr>
      <w:b/>
      <w:sz w:val="24"/>
    </w:rPr>
  </w:style>
  <w:style w:type="paragraph" w:styleId="berschrift2">
    <w:name w:val="heading 2"/>
    <w:basedOn w:val="Standard"/>
    <w:next w:val="Standard"/>
    <w:pPr>
      <w:keepNext/>
      <w:outlineLvl w:val="1"/>
    </w:pPr>
    <w:rPr>
      <w:b/>
      <w:snapToGrid w:val="0"/>
      <w:sz w:val="18"/>
    </w:rPr>
  </w:style>
  <w:style w:type="paragraph" w:styleId="berschrift3">
    <w:name w:val="heading 3"/>
    <w:basedOn w:val="Standard"/>
    <w:next w:val="Standard"/>
    <w:pPr>
      <w:keepNext/>
      <w:outlineLvl w:val="2"/>
    </w:pPr>
    <w:rPr>
      <w:b/>
      <w:snapToGrid w:val="0"/>
      <w:color w:val="000000"/>
      <w:sz w:val="24"/>
    </w:rPr>
  </w:style>
  <w:style w:type="paragraph" w:styleId="berschrift4">
    <w:name w:val="heading 4"/>
    <w:basedOn w:val="Standard"/>
    <w:next w:val="Standard"/>
    <w:pPr>
      <w:keepNext/>
      <w:jc w:val="center"/>
      <w:outlineLvl w:val="3"/>
    </w:pPr>
    <w:rPr>
      <w:b/>
      <w:sz w:val="22"/>
    </w:rPr>
  </w:style>
  <w:style w:type="paragraph" w:styleId="berschrift5">
    <w:name w:val="heading 5"/>
    <w:basedOn w:val="Standard"/>
    <w:next w:val="Standard"/>
    <w:pPr>
      <w:keepNext/>
      <w:outlineLvl w:val="4"/>
    </w:pPr>
    <w:rPr>
      <w:b/>
    </w:rPr>
  </w:style>
  <w:style w:type="paragraph" w:styleId="berschrift6">
    <w:name w:val="heading 6"/>
    <w:basedOn w:val="Standard"/>
    <w:next w:val="Standard"/>
    <w:pPr>
      <w:keepNext/>
      <w:autoSpaceDE w:val="0"/>
      <w:autoSpaceDN w:val="0"/>
      <w:adjustRightInd w:val="0"/>
      <w:outlineLvl w:val="5"/>
    </w:pPr>
    <w:rPr>
      <w:rFonts w:cs="Arial"/>
      <w:b/>
      <w:bCs/>
      <w:color w:val="000000"/>
      <w:sz w:val="22"/>
      <w:szCs w:val="24"/>
    </w:rPr>
  </w:style>
  <w:style w:type="paragraph" w:styleId="berschrift7">
    <w:name w:val="heading 7"/>
    <w:basedOn w:val="Standard"/>
    <w:next w:val="Standard"/>
    <w:pPr>
      <w:spacing w:before="240" w:after="60"/>
      <w:outlineLvl w:val="6"/>
    </w:pPr>
    <w:rPr>
      <w:sz w:val="24"/>
      <w:szCs w:val="24"/>
    </w:rPr>
  </w:style>
  <w:style w:type="paragraph" w:styleId="berschrift8">
    <w:name w:val="heading 8"/>
    <w:basedOn w:val="Standard"/>
    <w:next w:val="Standard"/>
    <w:pPr>
      <w:spacing w:before="240" w:after="60"/>
      <w:outlineLvl w:val="7"/>
    </w:pPr>
    <w:rPr>
      <w:i/>
      <w:iCs/>
      <w:sz w:val="24"/>
      <w:szCs w:val="24"/>
    </w:rPr>
  </w:style>
  <w:style w:type="paragraph" w:styleId="berschrift9">
    <w:name w:val="heading 9"/>
    <w:basedOn w:val="Standard"/>
    <w:next w:val="Standard"/>
    <w:pPr>
      <w:spacing w:before="240" w:after="60"/>
      <w:outlineLvl w:val="8"/>
    </w:pPr>
    <w:rPr>
      <w:rFonts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Zeileneinzug">
    <w:name w:val="Body Text Indent"/>
    <w:basedOn w:val="Standard"/>
    <w:pPr>
      <w:ind w:left="-567"/>
    </w:pPr>
  </w:style>
  <w:style w:type="character" w:styleId="Hyperlink">
    <w:name w:val="Hyperlink"/>
    <w:uiPriority w:val="99"/>
    <w:rPr>
      <w:color w:val="0000FF"/>
      <w:u w:val="single"/>
    </w:rPr>
  </w:style>
  <w:style w:type="paragraph" w:styleId="Textkrper-Einzug3">
    <w:name w:val="Body Text Indent 3"/>
    <w:basedOn w:val="Standard"/>
    <w:pPr>
      <w:spacing w:line="240" w:lineRule="atLeast"/>
      <w:ind w:left="426"/>
    </w:pPr>
    <w:rPr>
      <w:snapToGrid w:val="0"/>
      <w:color w:val="000000"/>
    </w:rPr>
  </w:style>
  <w:style w:type="paragraph" w:customStyle="1" w:styleId="Beschreibung">
    <w:name w:val="Beschreibung"/>
    <w:basedOn w:val="Standard"/>
    <w:pPr>
      <w:tabs>
        <w:tab w:val="left" w:pos="2268"/>
        <w:tab w:val="left" w:pos="5740"/>
        <w:tab w:val="left" w:pos="10843"/>
      </w:tabs>
      <w:ind w:left="709" w:right="1701"/>
    </w:pPr>
    <w:rPr>
      <w:rFonts w:ascii="UniversCond" w:hAnsi="UniversCond"/>
    </w:rPr>
  </w:style>
  <w:style w:type="paragraph" w:customStyle="1" w:styleId="TechDataHeadline">
    <w:name w:val="TechDataHeadline"/>
    <w:basedOn w:val="Standard"/>
    <w:pPr>
      <w:spacing w:before="240" w:after="120"/>
      <w:ind w:left="72"/>
      <w:jc w:val="both"/>
    </w:pPr>
    <w:rPr>
      <w:rFonts w:ascii="UniversCond" w:hAnsi="UniversCond"/>
      <w:b/>
      <w:sz w:val="24"/>
    </w:rPr>
  </w:style>
  <w:style w:type="paragraph" w:styleId="Blocktext">
    <w:name w:val="Block Text"/>
    <w:basedOn w:val="Standard"/>
    <w:pPr>
      <w:ind w:left="284" w:right="4110"/>
      <w:jc w:val="both"/>
    </w:pPr>
    <w:rPr>
      <w:snapToGrid w:val="0"/>
      <w:color w:val="000000"/>
    </w:rPr>
  </w:style>
  <w:style w:type="paragraph" w:customStyle="1" w:styleId="TechData">
    <w:name w:val="TechData"/>
    <w:basedOn w:val="Standard"/>
    <w:pPr>
      <w:tabs>
        <w:tab w:val="left" w:pos="355"/>
      </w:tabs>
      <w:spacing w:after="20"/>
      <w:ind w:left="1775" w:right="284" w:hanging="1701"/>
    </w:pPr>
    <w:rPr>
      <w:rFonts w:ascii="UniversCondLight" w:hAnsi="UniversCondLight"/>
      <w:sz w:val="16"/>
    </w:rPr>
  </w:style>
  <w:style w:type="paragraph" w:styleId="Textkrper-Einzug2">
    <w:name w:val="Body Text Indent 2"/>
    <w:basedOn w:val="Standard"/>
    <w:pPr>
      <w:ind w:left="284"/>
    </w:pPr>
  </w:style>
  <w:style w:type="paragraph" w:customStyle="1" w:styleId="Featureliste">
    <w:name w:val="Featureliste"/>
    <w:basedOn w:val="Standard"/>
    <w:pPr>
      <w:spacing w:after="120"/>
      <w:ind w:left="356" w:hanging="284"/>
    </w:pPr>
    <w:rPr>
      <w:rFonts w:ascii="UniversCondLight" w:hAnsi="UniversCondLight"/>
    </w:rPr>
  </w:style>
  <w:style w:type="paragraph" w:customStyle="1" w:styleId="Abstand">
    <w:name w:val="Abstand"/>
    <w:basedOn w:val="Standard"/>
    <w:pPr>
      <w:ind w:left="709"/>
      <w:jc w:val="both"/>
    </w:pPr>
    <w:rPr>
      <w:rFonts w:ascii="UniversCondLight" w:hAnsi="UniversCondLight"/>
      <w:sz w:val="16"/>
    </w:rPr>
  </w:style>
  <w:style w:type="paragraph" w:styleId="Textkrper">
    <w:name w:val="Body Text"/>
    <w:basedOn w:val="Standard"/>
    <w:pPr>
      <w:jc w:val="center"/>
    </w:pPr>
    <w:rPr>
      <w:sz w:val="18"/>
    </w:rPr>
  </w:style>
  <w:style w:type="paragraph" w:styleId="Abbildungsverzeichnis">
    <w:name w:val="table of figures"/>
    <w:basedOn w:val="Standard"/>
    <w:next w:val="Standard"/>
    <w:semiHidden/>
    <w:pPr>
      <w:ind w:left="400" w:hanging="400"/>
    </w:pPr>
  </w:style>
  <w:style w:type="paragraph" w:styleId="Anrede">
    <w:name w:val="Salutation"/>
    <w:basedOn w:val="Standard"/>
    <w:next w:val="Standard"/>
  </w:style>
  <w:style w:type="paragraph" w:styleId="Aufzhlungszeichen">
    <w:name w:val="List Bullet"/>
    <w:basedOn w:val="Standard"/>
    <w:autoRedefine/>
    <w:pPr>
      <w:numPr>
        <w:numId w:val="25"/>
      </w:numPr>
    </w:pPr>
  </w:style>
  <w:style w:type="paragraph" w:styleId="Aufzhlungszeichen2">
    <w:name w:val="List Bullet 2"/>
    <w:basedOn w:val="Standard"/>
    <w:autoRedefine/>
    <w:pPr>
      <w:numPr>
        <w:numId w:val="26"/>
      </w:numPr>
    </w:pPr>
  </w:style>
  <w:style w:type="paragraph" w:styleId="Aufzhlungszeichen3">
    <w:name w:val="List Bullet 3"/>
    <w:basedOn w:val="Standard"/>
    <w:autoRedefine/>
    <w:pPr>
      <w:numPr>
        <w:numId w:val="27"/>
      </w:numPr>
    </w:pPr>
  </w:style>
  <w:style w:type="paragraph" w:styleId="Aufzhlungszeichen4">
    <w:name w:val="List Bullet 4"/>
    <w:basedOn w:val="Standard"/>
    <w:autoRedefine/>
    <w:pPr>
      <w:numPr>
        <w:numId w:val="28"/>
      </w:numPr>
    </w:pPr>
  </w:style>
  <w:style w:type="paragraph" w:styleId="Aufzhlungszeichen5">
    <w:name w:val="List Bullet 5"/>
    <w:basedOn w:val="Standard"/>
    <w:autoRedefine/>
    <w:pPr>
      <w:numPr>
        <w:numId w:val="29"/>
      </w:numPr>
    </w:pPr>
  </w:style>
  <w:style w:type="paragraph" w:styleId="Beschriftung">
    <w:name w:val="caption"/>
    <w:basedOn w:val="Standard"/>
    <w:next w:val="Standard"/>
    <w:pPr>
      <w:spacing w:before="120" w:after="120"/>
    </w:pPr>
    <w:rPr>
      <w:b/>
      <w:bCs/>
    </w:rPr>
  </w:style>
  <w:style w:type="paragraph" w:styleId="Datum">
    <w:name w:val="Date"/>
    <w:basedOn w:val="Standard"/>
    <w:next w:val="Standard"/>
  </w:style>
  <w:style w:type="paragraph" w:styleId="Dokumentstruktur">
    <w:name w:val="Document Map"/>
    <w:basedOn w:val="Standard"/>
    <w:semiHidden/>
    <w:pPr>
      <w:shd w:val="clear" w:color="auto" w:fill="000080"/>
    </w:pPr>
    <w:rPr>
      <w:rFonts w:ascii="Tahoma" w:hAnsi="Tahoma" w:cs="Tahoma"/>
    </w:rPr>
  </w:style>
  <w:style w:type="paragraph" w:styleId="E-Mail-Signatur">
    <w:name w:val="E-mail Signature"/>
    <w:basedOn w:val="Standard"/>
  </w:style>
  <w:style w:type="paragraph" w:styleId="Endnotentext">
    <w:name w:val="endnote text"/>
    <w:basedOn w:val="Standard"/>
    <w:semiHidden/>
  </w:style>
  <w:style w:type="paragraph" w:styleId="Fu-Endnotenberschrift">
    <w:name w:val="Note Heading"/>
    <w:basedOn w:val="Standard"/>
    <w:next w:val="Standard"/>
  </w:style>
  <w:style w:type="paragraph" w:styleId="Funotentext">
    <w:name w:val="footnote text"/>
    <w:basedOn w:val="Standard"/>
    <w:semiHidden/>
  </w:style>
  <w:style w:type="paragraph" w:styleId="Gruformel">
    <w:name w:val="Closing"/>
    <w:basedOn w:val="Standard"/>
    <w:pPr>
      <w:ind w:left="4252"/>
    </w:pPr>
  </w:style>
  <w:style w:type="paragraph" w:styleId="HTMLAdresse">
    <w:name w:val="HTML Address"/>
    <w:basedOn w:val="Standard"/>
    <w:rPr>
      <w:i/>
      <w:iCs/>
    </w:rPr>
  </w:style>
  <w:style w:type="paragraph" w:styleId="HTMLVorformatiert">
    <w:name w:val="HTML Preformatted"/>
    <w:basedOn w:val="Standard"/>
    <w:rPr>
      <w:rFonts w:ascii="Courier New" w:hAnsi="Courier New" w:cs="Courier New"/>
    </w:rPr>
  </w:style>
  <w:style w:type="paragraph" w:styleId="Index1">
    <w:name w:val="index 1"/>
    <w:basedOn w:val="Standard"/>
    <w:next w:val="Standard"/>
    <w:autoRedefine/>
    <w:semiHidden/>
    <w:pPr>
      <w:ind w:left="200" w:hanging="200"/>
    </w:pPr>
  </w:style>
  <w:style w:type="paragraph" w:styleId="Index2">
    <w:name w:val="index 2"/>
    <w:basedOn w:val="Standard"/>
    <w:next w:val="Standard"/>
    <w:autoRedefine/>
    <w:semiHidden/>
    <w:pPr>
      <w:ind w:left="400" w:hanging="200"/>
    </w:pPr>
  </w:style>
  <w:style w:type="paragraph" w:styleId="Index3">
    <w:name w:val="index 3"/>
    <w:basedOn w:val="Standard"/>
    <w:next w:val="Standard"/>
    <w:autoRedefine/>
    <w:semiHidden/>
    <w:pPr>
      <w:ind w:left="600" w:hanging="200"/>
    </w:pPr>
  </w:style>
  <w:style w:type="paragraph" w:styleId="Index4">
    <w:name w:val="index 4"/>
    <w:basedOn w:val="Standard"/>
    <w:next w:val="Standard"/>
    <w:autoRedefine/>
    <w:semiHidden/>
    <w:pPr>
      <w:ind w:left="800" w:hanging="200"/>
    </w:pPr>
  </w:style>
  <w:style w:type="paragraph" w:styleId="Index5">
    <w:name w:val="index 5"/>
    <w:basedOn w:val="Standard"/>
    <w:next w:val="Standard"/>
    <w:autoRedefine/>
    <w:semiHidden/>
    <w:pPr>
      <w:ind w:left="1000" w:hanging="200"/>
    </w:pPr>
  </w:style>
  <w:style w:type="paragraph" w:styleId="Index6">
    <w:name w:val="index 6"/>
    <w:basedOn w:val="Standard"/>
    <w:next w:val="Standard"/>
    <w:autoRedefine/>
    <w:semiHidden/>
    <w:pPr>
      <w:ind w:left="1200" w:hanging="200"/>
    </w:pPr>
  </w:style>
  <w:style w:type="paragraph" w:styleId="Index7">
    <w:name w:val="index 7"/>
    <w:basedOn w:val="Standard"/>
    <w:next w:val="Standard"/>
    <w:autoRedefine/>
    <w:semiHidden/>
    <w:pPr>
      <w:ind w:left="1400" w:hanging="200"/>
    </w:pPr>
  </w:style>
  <w:style w:type="paragraph" w:styleId="Index8">
    <w:name w:val="index 8"/>
    <w:basedOn w:val="Standard"/>
    <w:next w:val="Standard"/>
    <w:autoRedefine/>
    <w:semiHidden/>
    <w:pPr>
      <w:ind w:left="1600" w:hanging="200"/>
    </w:pPr>
  </w:style>
  <w:style w:type="paragraph" w:styleId="Index9">
    <w:name w:val="index 9"/>
    <w:basedOn w:val="Standard"/>
    <w:next w:val="Standard"/>
    <w:autoRedefine/>
    <w:semiHidden/>
    <w:pPr>
      <w:ind w:left="1800" w:hanging="200"/>
    </w:pPr>
  </w:style>
  <w:style w:type="paragraph" w:styleId="Indexberschrift">
    <w:name w:val="index heading"/>
    <w:basedOn w:val="Standard"/>
    <w:next w:val="Index1"/>
    <w:semiHidden/>
    <w:rPr>
      <w:rFonts w:cs="Arial"/>
      <w:b/>
      <w:bCs/>
    </w:rPr>
  </w:style>
  <w:style w:type="paragraph" w:styleId="Kommentartext">
    <w:name w:val="annotation text"/>
    <w:basedOn w:val="Standard"/>
    <w:link w:val="KommentartextZchn"/>
    <w:semiHidden/>
  </w:style>
  <w:style w:type="paragraph" w:styleId="Liste">
    <w:name w:val="List"/>
    <w:basedOn w:val="Standard"/>
    <w:pPr>
      <w:ind w:left="283" w:hanging="283"/>
    </w:pPr>
  </w:style>
  <w:style w:type="paragraph" w:styleId="Liste2">
    <w:name w:val="List 2"/>
    <w:basedOn w:val="Standard"/>
    <w:pPr>
      <w:ind w:left="566" w:hanging="283"/>
    </w:pPr>
  </w:style>
  <w:style w:type="paragraph" w:styleId="Liste3">
    <w:name w:val="List 3"/>
    <w:basedOn w:val="Standard"/>
    <w:pPr>
      <w:ind w:left="849" w:hanging="283"/>
    </w:pPr>
  </w:style>
  <w:style w:type="paragraph" w:styleId="Liste4">
    <w:name w:val="List 4"/>
    <w:basedOn w:val="Standard"/>
    <w:pPr>
      <w:ind w:left="1132" w:hanging="283"/>
    </w:pPr>
  </w:style>
  <w:style w:type="paragraph" w:styleId="Liste5">
    <w:name w:val="List 5"/>
    <w:basedOn w:val="Standard"/>
    <w:pPr>
      <w:ind w:left="1415" w:hanging="283"/>
    </w:pPr>
  </w:style>
  <w:style w:type="paragraph" w:styleId="Listenfortsetzung">
    <w:name w:val="List Continue"/>
    <w:basedOn w:val="Standard"/>
    <w:pPr>
      <w:spacing w:after="120"/>
      <w:ind w:left="283"/>
    </w:pPr>
  </w:style>
  <w:style w:type="paragraph" w:styleId="Listenfortsetzung2">
    <w:name w:val="List Continue 2"/>
    <w:basedOn w:val="Standard"/>
    <w:pPr>
      <w:spacing w:after="120"/>
      <w:ind w:left="566"/>
    </w:pPr>
  </w:style>
  <w:style w:type="paragraph" w:styleId="Listenfortsetzung3">
    <w:name w:val="List Continue 3"/>
    <w:basedOn w:val="Standard"/>
    <w:pPr>
      <w:spacing w:after="120"/>
      <w:ind w:left="849"/>
    </w:pPr>
  </w:style>
  <w:style w:type="paragraph" w:styleId="Listenfortsetzung4">
    <w:name w:val="List Continue 4"/>
    <w:basedOn w:val="Standard"/>
    <w:pPr>
      <w:spacing w:after="120"/>
      <w:ind w:left="1132"/>
    </w:pPr>
  </w:style>
  <w:style w:type="paragraph" w:styleId="Listenfortsetzung5">
    <w:name w:val="List Continue 5"/>
    <w:basedOn w:val="Standard"/>
    <w:pPr>
      <w:spacing w:after="120"/>
      <w:ind w:left="1415"/>
    </w:pPr>
  </w:style>
  <w:style w:type="paragraph" w:styleId="Listennummer">
    <w:name w:val="List Number"/>
    <w:basedOn w:val="Standard"/>
    <w:pPr>
      <w:numPr>
        <w:numId w:val="30"/>
      </w:numPr>
    </w:pPr>
  </w:style>
  <w:style w:type="paragraph" w:styleId="Listennummer2">
    <w:name w:val="List Number 2"/>
    <w:basedOn w:val="Standard"/>
    <w:pPr>
      <w:numPr>
        <w:numId w:val="31"/>
      </w:numPr>
    </w:pPr>
  </w:style>
  <w:style w:type="paragraph" w:styleId="Listennummer3">
    <w:name w:val="List Number 3"/>
    <w:basedOn w:val="Standard"/>
    <w:pPr>
      <w:numPr>
        <w:numId w:val="32"/>
      </w:numPr>
    </w:pPr>
  </w:style>
  <w:style w:type="paragraph" w:styleId="Listennummer4">
    <w:name w:val="List Number 4"/>
    <w:basedOn w:val="Standard"/>
    <w:pPr>
      <w:numPr>
        <w:numId w:val="33"/>
      </w:numPr>
    </w:pPr>
  </w:style>
  <w:style w:type="paragraph" w:styleId="Listennummer5">
    <w:name w:val="List Number 5"/>
    <w:basedOn w:val="Standard"/>
    <w:pPr>
      <w:numPr>
        <w:numId w:val="34"/>
      </w:numPr>
    </w:pPr>
  </w:style>
  <w:style w:type="paragraph" w:styleId="Mak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Nachrichtenkopf">
    <w:name w:val="Message Header"/>
    <w:basedOn w:val="Standar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urText">
    <w:name w:val="Plain Text"/>
    <w:basedOn w:val="Standard"/>
    <w:rPr>
      <w:rFonts w:ascii="Courier New" w:hAnsi="Courier New" w:cs="Courier New"/>
    </w:rPr>
  </w:style>
  <w:style w:type="paragraph" w:styleId="Rechtsgrundlagenverzeichnis">
    <w:name w:val="table of authorities"/>
    <w:basedOn w:val="Standard"/>
    <w:next w:val="Standard"/>
    <w:semiHidden/>
    <w:pPr>
      <w:ind w:left="200" w:hanging="200"/>
    </w:pPr>
  </w:style>
  <w:style w:type="paragraph" w:styleId="RGV-berschrift">
    <w:name w:val="toa heading"/>
    <w:basedOn w:val="Standard"/>
    <w:next w:val="Standard"/>
    <w:semiHidden/>
    <w:pPr>
      <w:spacing w:before="120"/>
    </w:pPr>
    <w:rPr>
      <w:rFonts w:cs="Arial"/>
      <w:b/>
      <w:bCs/>
      <w:sz w:val="24"/>
      <w:szCs w:val="24"/>
    </w:rPr>
  </w:style>
  <w:style w:type="paragraph" w:styleId="StandardWeb">
    <w:name w:val="Normal (Web)"/>
    <w:basedOn w:val="Standard"/>
    <w:rPr>
      <w:sz w:val="24"/>
      <w:szCs w:val="24"/>
    </w:rPr>
  </w:style>
  <w:style w:type="paragraph" w:styleId="Standardeinzug">
    <w:name w:val="Normal Indent"/>
    <w:basedOn w:val="Standard"/>
    <w:pPr>
      <w:ind w:left="708"/>
    </w:pPr>
  </w:style>
  <w:style w:type="paragraph" w:styleId="Textkrper2">
    <w:name w:val="Body Text 2"/>
    <w:basedOn w:val="Standard"/>
    <w:pPr>
      <w:spacing w:after="120" w:line="480" w:lineRule="auto"/>
    </w:pPr>
  </w:style>
  <w:style w:type="paragraph" w:styleId="Textkrper3">
    <w:name w:val="Body Text 3"/>
    <w:basedOn w:val="Standard"/>
    <w:pPr>
      <w:spacing w:after="120"/>
    </w:pPr>
    <w:rPr>
      <w:sz w:val="16"/>
      <w:szCs w:val="16"/>
    </w:rPr>
  </w:style>
  <w:style w:type="paragraph" w:styleId="Textkrper-Erstzeileneinzug">
    <w:name w:val="Body Text First Indent"/>
    <w:basedOn w:val="Textkrper"/>
    <w:pPr>
      <w:spacing w:after="120"/>
      <w:ind w:firstLine="210"/>
      <w:jc w:val="left"/>
    </w:pPr>
    <w:rPr>
      <w:rFonts w:ascii="Times New Roman" w:hAnsi="Times New Roman"/>
      <w:sz w:val="20"/>
    </w:rPr>
  </w:style>
  <w:style w:type="paragraph" w:styleId="Textkrper-Erstzeileneinzug2">
    <w:name w:val="Body Text First Indent 2"/>
    <w:basedOn w:val="Textkrper-Zeileneinzug"/>
    <w:pPr>
      <w:spacing w:after="120"/>
      <w:ind w:left="283" w:firstLine="210"/>
    </w:pPr>
    <w:rPr>
      <w:rFonts w:ascii="Times New Roman" w:hAnsi="Times New Roman"/>
    </w:rPr>
  </w:style>
  <w:style w:type="paragraph" w:styleId="Titel">
    <w:name w:val="Title"/>
    <w:basedOn w:val="Standard"/>
    <w:pPr>
      <w:spacing w:before="240" w:after="60"/>
      <w:jc w:val="center"/>
      <w:outlineLvl w:val="0"/>
    </w:pPr>
    <w:rPr>
      <w:rFonts w:cs="Arial"/>
      <w:b/>
      <w:bCs/>
      <w:kern w:val="28"/>
      <w:sz w:val="32"/>
      <w:szCs w:val="32"/>
    </w:rPr>
  </w:style>
  <w:style w:type="paragraph" w:styleId="Umschlagabsenderadresse">
    <w:name w:val="envelope return"/>
    <w:basedOn w:val="Standard"/>
    <w:rPr>
      <w:rFonts w:cs="Arial"/>
    </w:rPr>
  </w:style>
  <w:style w:type="paragraph" w:styleId="Umschlagadresse">
    <w:name w:val="envelope address"/>
    <w:basedOn w:val="Standard"/>
    <w:pPr>
      <w:framePr w:w="4320" w:h="2160" w:hRule="exact" w:hSpace="141" w:wrap="auto" w:hAnchor="page" w:xAlign="center" w:yAlign="bottom"/>
      <w:ind w:left="1"/>
    </w:pPr>
    <w:rPr>
      <w:rFonts w:cs="Arial"/>
      <w:sz w:val="24"/>
      <w:szCs w:val="24"/>
    </w:rPr>
  </w:style>
  <w:style w:type="paragraph" w:styleId="Unterschrift">
    <w:name w:val="Signature"/>
    <w:basedOn w:val="Standard"/>
    <w:pPr>
      <w:ind w:left="4252"/>
    </w:pPr>
  </w:style>
  <w:style w:type="paragraph" w:styleId="Untertitel">
    <w:name w:val="Subtitle"/>
    <w:basedOn w:val="Standard"/>
    <w:pPr>
      <w:spacing w:after="60"/>
      <w:jc w:val="center"/>
      <w:outlineLvl w:val="1"/>
    </w:pPr>
    <w:rPr>
      <w:rFonts w:cs="Arial"/>
      <w:sz w:val="24"/>
      <w:szCs w:val="24"/>
    </w:rPr>
  </w:style>
  <w:style w:type="paragraph" w:styleId="Verzeichnis1">
    <w:name w:val="toc 1"/>
    <w:basedOn w:val="Standard"/>
    <w:next w:val="Standard"/>
    <w:autoRedefine/>
    <w:semiHidden/>
  </w:style>
  <w:style w:type="paragraph" w:styleId="Verzeichnis2">
    <w:name w:val="toc 2"/>
    <w:basedOn w:val="Standard"/>
    <w:next w:val="Standard"/>
    <w:autoRedefine/>
    <w:semiHidden/>
    <w:pPr>
      <w:ind w:left="200"/>
    </w:pPr>
  </w:style>
  <w:style w:type="paragraph" w:styleId="Verzeichnis3">
    <w:name w:val="toc 3"/>
    <w:basedOn w:val="Standard"/>
    <w:next w:val="Standard"/>
    <w:autoRedefine/>
    <w:semiHidden/>
    <w:pPr>
      <w:ind w:left="400"/>
    </w:pPr>
  </w:style>
  <w:style w:type="paragraph" w:styleId="Verzeichnis4">
    <w:name w:val="toc 4"/>
    <w:basedOn w:val="Standard"/>
    <w:next w:val="Standard"/>
    <w:autoRedefine/>
    <w:semiHidden/>
    <w:pPr>
      <w:ind w:left="600"/>
    </w:pPr>
  </w:style>
  <w:style w:type="paragraph" w:styleId="Verzeichnis5">
    <w:name w:val="toc 5"/>
    <w:basedOn w:val="Standard"/>
    <w:next w:val="Standard"/>
    <w:autoRedefine/>
    <w:semiHidden/>
    <w:pPr>
      <w:ind w:left="800"/>
    </w:pPr>
  </w:style>
  <w:style w:type="paragraph" w:styleId="Verzeichnis6">
    <w:name w:val="toc 6"/>
    <w:basedOn w:val="Standard"/>
    <w:next w:val="Standard"/>
    <w:autoRedefine/>
    <w:semiHidden/>
    <w:pPr>
      <w:ind w:left="1000"/>
    </w:pPr>
  </w:style>
  <w:style w:type="paragraph" w:styleId="Verzeichnis7">
    <w:name w:val="toc 7"/>
    <w:basedOn w:val="Standard"/>
    <w:next w:val="Standard"/>
    <w:autoRedefine/>
    <w:semiHidden/>
    <w:pPr>
      <w:ind w:left="1200"/>
    </w:pPr>
  </w:style>
  <w:style w:type="paragraph" w:styleId="Verzeichnis8">
    <w:name w:val="toc 8"/>
    <w:basedOn w:val="Standard"/>
    <w:next w:val="Standard"/>
    <w:autoRedefine/>
    <w:semiHidden/>
    <w:pPr>
      <w:ind w:left="1400"/>
    </w:pPr>
  </w:style>
  <w:style w:type="paragraph" w:styleId="Verzeichnis9">
    <w:name w:val="toc 9"/>
    <w:basedOn w:val="Standard"/>
    <w:next w:val="Standard"/>
    <w:autoRedefine/>
    <w:semiHidden/>
    <w:pPr>
      <w:ind w:left="1600"/>
    </w:pPr>
  </w:style>
  <w:style w:type="character" w:customStyle="1" w:styleId="bodytextn1">
    <w:name w:val="bodytext_n1"/>
    <w:rsid w:val="00C020B1"/>
    <w:rPr>
      <w:rFonts w:ascii="Arial" w:hAnsi="Arial" w:cs="Arial" w:hint="default"/>
      <w:b w:val="0"/>
      <w:bCs w:val="0"/>
      <w:i w:val="0"/>
      <w:iCs w:val="0"/>
      <w:smallCaps w:val="0"/>
      <w:color w:val="000000"/>
      <w:sz w:val="12"/>
      <w:szCs w:val="12"/>
    </w:rPr>
  </w:style>
  <w:style w:type="paragraph" w:customStyle="1" w:styleId="1">
    <w:name w:val="1"/>
    <w:basedOn w:val="Standard"/>
    <w:next w:val="Textkrper-Zeileneinzug"/>
    <w:rsid w:val="003A491B"/>
    <w:pPr>
      <w:ind w:left="-567"/>
    </w:pPr>
  </w:style>
  <w:style w:type="paragraph" w:styleId="Sprechblasentext">
    <w:name w:val="Balloon Text"/>
    <w:basedOn w:val="Standard"/>
    <w:link w:val="SprechblasentextZchn"/>
    <w:uiPriority w:val="99"/>
    <w:semiHidden/>
    <w:unhideWhenUsed/>
    <w:rsid w:val="00013F7B"/>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13F7B"/>
    <w:rPr>
      <w:rFonts w:ascii="Tahoma" w:hAnsi="Tahoma" w:cs="Tahoma"/>
      <w:sz w:val="16"/>
      <w:szCs w:val="16"/>
    </w:rPr>
  </w:style>
  <w:style w:type="paragraph" w:customStyle="1" w:styleId="Headline">
    <w:name w:val="Headline"/>
    <w:basedOn w:val="Standard"/>
    <w:rsid w:val="006A4D01"/>
    <w:pPr>
      <w:tabs>
        <w:tab w:val="center" w:pos="4536"/>
        <w:tab w:val="right" w:pos="9072"/>
      </w:tabs>
      <w:spacing w:line="336" w:lineRule="atLeast"/>
      <w:outlineLvl w:val="0"/>
    </w:pPr>
    <w:rPr>
      <w:rFonts w:cs="Arial"/>
      <w:b/>
      <w:color w:val="00497C"/>
      <w:sz w:val="40"/>
    </w:rPr>
  </w:style>
  <w:style w:type="paragraph" w:customStyle="1" w:styleId="Subheadline">
    <w:name w:val="Subheadline"/>
    <w:basedOn w:val="Textkrper-Zeileneinzug"/>
    <w:qFormat/>
    <w:rsid w:val="00A505AF"/>
    <w:pPr>
      <w:spacing w:before="360" w:after="120" w:line="336" w:lineRule="atLeast"/>
      <w:ind w:left="0"/>
      <w:outlineLvl w:val="1"/>
    </w:pPr>
    <w:rPr>
      <w:rFonts w:cs="Arial"/>
      <w:b/>
      <w:color w:val="43494B"/>
      <w:sz w:val="28"/>
      <w:szCs w:val="28"/>
    </w:rPr>
  </w:style>
  <w:style w:type="paragraph" w:customStyle="1" w:styleId="Textkrper-Standard">
    <w:name w:val="Textkörper-Standard"/>
    <w:basedOn w:val="Textkrper-Zeileneinzug"/>
    <w:rsid w:val="006A4D01"/>
    <w:pPr>
      <w:spacing w:line="280" w:lineRule="atLeast"/>
      <w:ind w:left="0"/>
    </w:pPr>
    <w:rPr>
      <w:rFonts w:cs="Arial"/>
      <w:color w:val="43494B"/>
    </w:rPr>
  </w:style>
  <w:style w:type="paragraph" w:customStyle="1" w:styleId="Subheadline2PM">
    <w:name w:val="Subheadline 2 PM"/>
    <w:basedOn w:val="SubheadlinePM"/>
    <w:rsid w:val="00F64E83"/>
    <w:pPr>
      <w:spacing w:before="480"/>
    </w:pPr>
  </w:style>
  <w:style w:type="paragraph" w:customStyle="1" w:styleId="HeadlinePM">
    <w:name w:val="Headline PM"/>
    <w:basedOn w:val="Headline"/>
    <w:qFormat/>
    <w:rsid w:val="006B2BAC"/>
    <w:pPr>
      <w:spacing w:after="100" w:afterAutospacing="1"/>
    </w:pPr>
    <w:rPr>
      <w:color w:val="0072B4"/>
    </w:rPr>
  </w:style>
  <w:style w:type="paragraph" w:customStyle="1" w:styleId="AnreiertextPM">
    <w:name w:val="Anreißertext PM"/>
    <w:basedOn w:val="Textkrper-Standard"/>
    <w:qFormat/>
    <w:rsid w:val="006A4D01"/>
    <w:pPr>
      <w:spacing w:after="360"/>
    </w:pPr>
    <w:rPr>
      <w:b/>
    </w:rPr>
  </w:style>
  <w:style w:type="paragraph" w:customStyle="1" w:styleId="AufzhlungPM">
    <w:name w:val="Aufzählung PM"/>
    <w:basedOn w:val="Textkrper-Zeileneinzug"/>
    <w:qFormat/>
    <w:rsid w:val="006A4D01"/>
    <w:pPr>
      <w:numPr>
        <w:numId w:val="39"/>
      </w:numPr>
      <w:spacing w:after="360" w:line="336" w:lineRule="atLeast"/>
      <w:ind w:left="714" w:hanging="357"/>
      <w:contextualSpacing/>
    </w:pPr>
    <w:rPr>
      <w:rFonts w:cs="Arial"/>
      <w:b/>
      <w:color w:val="43494B"/>
    </w:rPr>
  </w:style>
  <w:style w:type="paragraph" w:customStyle="1" w:styleId="SubheadlinePM">
    <w:name w:val="Subheadline PM"/>
    <w:basedOn w:val="Subheadline"/>
    <w:rsid w:val="006A4D01"/>
    <w:rPr>
      <w:color w:val="434A4F"/>
    </w:rPr>
  </w:style>
  <w:style w:type="paragraph" w:customStyle="1" w:styleId="StandardtextPM">
    <w:name w:val="Standardtext PM"/>
    <w:basedOn w:val="Textkrper-Standard"/>
    <w:qFormat/>
    <w:rsid w:val="006A4D01"/>
  </w:style>
  <w:style w:type="paragraph" w:customStyle="1" w:styleId="Formatvorlage1">
    <w:name w:val="Formatvorlage1"/>
    <w:basedOn w:val="Textkrper-Zeileneinzug"/>
    <w:rsid w:val="00B5137A"/>
    <w:pPr>
      <w:spacing w:line="336" w:lineRule="atLeast"/>
      <w:ind w:left="0" w:right="1"/>
      <w:outlineLvl w:val="1"/>
    </w:pPr>
    <w:rPr>
      <w:rFonts w:cs="Arial"/>
      <w:b/>
      <w:color w:val="43494B"/>
    </w:rPr>
  </w:style>
  <w:style w:type="paragraph" w:customStyle="1" w:styleId="TextberAufzhlungPM">
    <w:name w:val="Text über Aufzählung PM"/>
    <w:basedOn w:val="Textkrper-Zeileneinzug"/>
    <w:qFormat/>
    <w:rsid w:val="006A4D01"/>
    <w:pPr>
      <w:spacing w:line="336" w:lineRule="atLeast"/>
      <w:ind w:left="0"/>
      <w:outlineLvl w:val="1"/>
    </w:pPr>
    <w:rPr>
      <w:rFonts w:cs="Arial"/>
      <w:b/>
      <w:color w:val="43494B"/>
    </w:rPr>
  </w:style>
  <w:style w:type="paragraph" w:customStyle="1" w:styleId="Ansprechpartner">
    <w:name w:val="Ansprechpartner"/>
    <w:basedOn w:val="SubheadlinePM"/>
    <w:rsid w:val="00F64E83"/>
  </w:style>
  <w:style w:type="paragraph" w:customStyle="1" w:styleId="AnsprechpartnerPM">
    <w:name w:val="Ansprechpartner PM"/>
    <w:basedOn w:val="SubheadlinePM"/>
    <w:rsid w:val="00F64E83"/>
    <w:pPr>
      <w:spacing w:before="480"/>
    </w:pPr>
  </w:style>
  <w:style w:type="character" w:customStyle="1" w:styleId="Erwhnung1">
    <w:name w:val="Erwähnung1"/>
    <w:basedOn w:val="Absatz-Standardschriftart"/>
    <w:uiPriority w:val="99"/>
    <w:semiHidden/>
    <w:unhideWhenUsed/>
    <w:rsid w:val="00352DCE"/>
    <w:rPr>
      <w:color w:val="2B579A"/>
      <w:shd w:val="clear" w:color="auto" w:fill="E6E6E6"/>
    </w:rPr>
  </w:style>
  <w:style w:type="paragraph" w:styleId="Kopfzeile">
    <w:name w:val="header"/>
    <w:basedOn w:val="Standard"/>
    <w:link w:val="KopfzeileZchn"/>
    <w:uiPriority w:val="99"/>
    <w:unhideWhenUsed/>
    <w:rsid w:val="006B2BAC"/>
    <w:pPr>
      <w:tabs>
        <w:tab w:val="center" w:pos="4536"/>
        <w:tab w:val="right" w:pos="9072"/>
      </w:tabs>
    </w:pPr>
  </w:style>
  <w:style w:type="character" w:customStyle="1" w:styleId="KopfzeileZchn">
    <w:name w:val="Kopfzeile Zchn"/>
    <w:basedOn w:val="Absatz-Standardschriftart"/>
    <w:link w:val="Kopfzeile"/>
    <w:uiPriority w:val="99"/>
    <w:rsid w:val="006B2BAC"/>
    <w:rPr>
      <w:rFonts w:ascii="Arial" w:hAnsi="Arial"/>
    </w:rPr>
  </w:style>
  <w:style w:type="paragraph" w:styleId="Fuzeile">
    <w:name w:val="footer"/>
    <w:basedOn w:val="Standard"/>
    <w:link w:val="FuzeileZchn"/>
    <w:uiPriority w:val="99"/>
    <w:unhideWhenUsed/>
    <w:rsid w:val="006B2BAC"/>
    <w:pPr>
      <w:tabs>
        <w:tab w:val="center" w:pos="4536"/>
        <w:tab w:val="right" w:pos="9072"/>
      </w:tabs>
    </w:pPr>
  </w:style>
  <w:style w:type="character" w:customStyle="1" w:styleId="FuzeileZchn">
    <w:name w:val="Fußzeile Zchn"/>
    <w:basedOn w:val="Absatz-Standardschriftart"/>
    <w:link w:val="Fuzeile"/>
    <w:uiPriority w:val="99"/>
    <w:rsid w:val="006B2BAC"/>
    <w:rPr>
      <w:rFonts w:ascii="Arial" w:hAnsi="Arial"/>
    </w:rPr>
  </w:style>
  <w:style w:type="character" w:customStyle="1" w:styleId="NichtaufgelsteErwhnung1">
    <w:name w:val="Nicht aufgelöste Erwähnung1"/>
    <w:basedOn w:val="Absatz-Standardschriftart"/>
    <w:uiPriority w:val="99"/>
    <w:semiHidden/>
    <w:unhideWhenUsed/>
    <w:rsid w:val="008841B8"/>
    <w:rPr>
      <w:color w:val="605E5C"/>
      <w:shd w:val="clear" w:color="auto" w:fill="E1DFDD"/>
    </w:rPr>
  </w:style>
  <w:style w:type="table" w:styleId="Tabellenraster">
    <w:name w:val="Table Grid"/>
    <w:basedOn w:val="NormaleTabelle"/>
    <w:uiPriority w:val="59"/>
    <w:rsid w:val="008841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8841B8"/>
    <w:rPr>
      <w:rFonts w:asciiTheme="minorHAnsi" w:eastAsiaTheme="minorHAnsi" w:hAnsiTheme="minorHAnsi" w:cstheme="minorBidi"/>
      <w:sz w:val="22"/>
      <w:szCs w:val="22"/>
      <w:lang w:eastAsia="en-US"/>
    </w:rPr>
  </w:style>
  <w:style w:type="character" w:styleId="NichtaufgelsteErwhnung">
    <w:name w:val="Unresolved Mention"/>
    <w:basedOn w:val="Absatz-Standardschriftart"/>
    <w:uiPriority w:val="99"/>
    <w:semiHidden/>
    <w:unhideWhenUsed/>
    <w:rsid w:val="00FA65FC"/>
    <w:rPr>
      <w:color w:val="605E5C"/>
      <w:shd w:val="clear" w:color="auto" w:fill="E1DFDD"/>
    </w:rPr>
  </w:style>
  <w:style w:type="character" w:styleId="Kommentarzeichen">
    <w:name w:val="annotation reference"/>
    <w:basedOn w:val="Absatz-Standardschriftart"/>
    <w:uiPriority w:val="99"/>
    <w:semiHidden/>
    <w:unhideWhenUsed/>
    <w:rsid w:val="00C17FF0"/>
    <w:rPr>
      <w:sz w:val="16"/>
      <w:szCs w:val="16"/>
    </w:rPr>
  </w:style>
  <w:style w:type="paragraph" w:styleId="Kommentarthema">
    <w:name w:val="annotation subject"/>
    <w:basedOn w:val="Kommentartext"/>
    <w:next w:val="Kommentartext"/>
    <w:link w:val="KommentarthemaZchn"/>
    <w:uiPriority w:val="99"/>
    <w:semiHidden/>
    <w:unhideWhenUsed/>
    <w:rsid w:val="00C17FF0"/>
    <w:rPr>
      <w:b/>
      <w:bCs/>
    </w:rPr>
  </w:style>
  <w:style w:type="character" w:customStyle="1" w:styleId="KommentartextZchn">
    <w:name w:val="Kommentartext Zchn"/>
    <w:basedOn w:val="Absatz-Standardschriftart"/>
    <w:link w:val="Kommentartext"/>
    <w:semiHidden/>
    <w:rsid w:val="00C17FF0"/>
    <w:rPr>
      <w:rFonts w:ascii="Arial" w:hAnsi="Arial"/>
    </w:rPr>
  </w:style>
  <w:style w:type="character" w:customStyle="1" w:styleId="KommentarthemaZchn">
    <w:name w:val="Kommentarthema Zchn"/>
    <w:basedOn w:val="KommentartextZchn"/>
    <w:link w:val="Kommentarthema"/>
    <w:uiPriority w:val="99"/>
    <w:semiHidden/>
    <w:rsid w:val="00C17FF0"/>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41544">
      <w:bodyDiv w:val="1"/>
      <w:marLeft w:val="0"/>
      <w:marRight w:val="0"/>
      <w:marTop w:val="0"/>
      <w:marBottom w:val="0"/>
      <w:divBdr>
        <w:top w:val="none" w:sz="0" w:space="0" w:color="auto"/>
        <w:left w:val="none" w:sz="0" w:space="0" w:color="auto"/>
        <w:bottom w:val="none" w:sz="0" w:space="0" w:color="auto"/>
        <w:right w:val="none" w:sz="0" w:space="0" w:color="auto"/>
      </w:divBdr>
    </w:div>
    <w:div w:id="106632089">
      <w:bodyDiv w:val="1"/>
      <w:marLeft w:val="0"/>
      <w:marRight w:val="0"/>
      <w:marTop w:val="0"/>
      <w:marBottom w:val="0"/>
      <w:divBdr>
        <w:top w:val="none" w:sz="0" w:space="0" w:color="auto"/>
        <w:left w:val="none" w:sz="0" w:space="0" w:color="auto"/>
        <w:bottom w:val="none" w:sz="0" w:space="0" w:color="auto"/>
        <w:right w:val="none" w:sz="0" w:space="0" w:color="auto"/>
      </w:divBdr>
    </w:div>
    <w:div w:id="164247809">
      <w:bodyDiv w:val="1"/>
      <w:marLeft w:val="0"/>
      <w:marRight w:val="0"/>
      <w:marTop w:val="0"/>
      <w:marBottom w:val="0"/>
      <w:divBdr>
        <w:top w:val="none" w:sz="0" w:space="0" w:color="auto"/>
        <w:left w:val="none" w:sz="0" w:space="0" w:color="auto"/>
        <w:bottom w:val="none" w:sz="0" w:space="0" w:color="auto"/>
        <w:right w:val="none" w:sz="0" w:space="0" w:color="auto"/>
      </w:divBdr>
    </w:div>
    <w:div w:id="187837556">
      <w:bodyDiv w:val="1"/>
      <w:marLeft w:val="0"/>
      <w:marRight w:val="0"/>
      <w:marTop w:val="0"/>
      <w:marBottom w:val="0"/>
      <w:divBdr>
        <w:top w:val="none" w:sz="0" w:space="0" w:color="auto"/>
        <w:left w:val="none" w:sz="0" w:space="0" w:color="auto"/>
        <w:bottom w:val="none" w:sz="0" w:space="0" w:color="auto"/>
        <w:right w:val="none" w:sz="0" w:space="0" w:color="auto"/>
      </w:divBdr>
    </w:div>
    <w:div w:id="281616008">
      <w:bodyDiv w:val="1"/>
      <w:marLeft w:val="0"/>
      <w:marRight w:val="0"/>
      <w:marTop w:val="0"/>
      <w:marBottom w:val="0"/>
      <w:divBdr>
        <w:top w:val="none" w:sz="0" w:space="0" w:color="auto"/>
        <w:left w:val="none" w:sz="0" w:space="0" w:color="auto"/>
        <w:bottom w:val="none" w:sz="0" w:space="0" w:color="auto"/>
        <w:right w:val="none" w:sz="0" w:space="0" w:color="auto"/>
      </w:divBdr>
    </w:div>
    <w:div w:id="445395871">
      <w:bodyDiv w:val="1"/>
      <w:marLeft w:val="0"/>
      <w:marRight w:val="0"/>
      <w:marTop w:val="0"/>
      <w:marBottom w:val="0"/>
      <w:divBdr>
        <w:top w:val="none" w:sz="0" w:space="0" w:color="auto"/>
        <w:left w:val="none" w:sz="0" w:space="0" w:color="auto"/>
        <w:bottom w:val="none" w:sz="0" w:space="0" w:color="auto"/>
        <w:right w:val="none" w:sz="0" w:space="0" w:color="auto"/>
      </w:divBdr>
    </w:div>
    <w:div w:id="567694018">
      <w:bodyDiv w:val="1"/>
      <w:marLeft w:val="0"/>
      <w:marRight w:val="0"/>
      <w:marTop w:val="0"/>
      <w:marBottom w:val="0"/>
      <w:divBdr>
        <w:top w:val="none" w:sz="0" w:space="0" w:color="auto"/>
        <w:left w:val="none" w:sz="0" w:space="0" w:color="auto"/>
        <w:bottom w:val="none" w:sz="0" w:space="0" w:color="auto"/>
        <w:right w:val="none" w:sz="0" w:space="0" w:color="auto"/>
      </w:divBdr>
    </w:div>
    <w:div w:id="615597986">
      <w:bodyDiv w:val="1"/>
      <w:marLeft w:val="0"/>
      <w:marRight w:val="0"/>
      <w:marTop w:val="0"/>
      <w:marBottom w:val="0"/>
      <w:divBdr>
        <w:top w:val="none" w:sz="0" w:space="0" w:color="auto"/>
        <w:left w:val="none" w:sz="0" w:space="0" w:color="auto"/>
        <w:bottom w:val="none" w:sz="0" w:space="0" w:color="auto"/>
        <w:right w:val="none" w:sz="0" w:space="0" w:color="auto"/>
      </w:divBdr>
    </w:div>
    <w:div w:id="716317622">
      <w:bodyDiv w:val="1"/>
      <w:marLeft w:val="0"/>
      <w:marRight w:val="0"/>
      <w:marTop w:val="0"/>
      <w:marBottom w:val="0"/>
      <w:divBdr>
        <w:top w:val="none" w:sz="0" w:space="0" w:color="auto"/>
        <w:left w:val="none" w:sz="0" w:space="0" w:color="auto"/>
        <w:bottom w:val="none" w:sz="0" w:space="0" w:color="auto"/>
        <w:right w:val="none" w:sz="0" w:space="0" w:color="auto"/>
      </w:divBdr>
    </w:div>
    <w:div w:id="748425260">
      <w:bodyDiv w:val="1"/>
      <w:marLeft w:val="0"/>
      <w:marRight w:val="0"/>
      <w:marTop w:val="0"/>
      <w:marBottom w:val="0"/>
      <w:divBdr>
        <w:top w:val="none" w:sz="0" w:space="0" w:color="auto"/>
        <w:left w:val="none" w:sz="0" w:space="0" w:color="auto"/>
        <w:bottom w:val="none" w:sz="0" w:space="0" w:color="auto"/>
        <w:right w:val="none" w:sz="0" w:space="0" w:color="auto"/>
      </w:divBdr>
    </w:div>
    <w:div w:id="1214803876">
      <w:bodyDiv w:val="1"/>
      <w:marLeft w:val="0"/>
      <w:marRight w:val="0"/>
      <w:marTop w:val="0"/>
      <w:marBottom w:val="0"/>
      <w:divBdr>
        <w:top w:val="none" w:sz="0" w:space="0" w:color="auto"/>
        <w:left w:val="none" w:sz="0" w:space="0" w:color="auto"/>
        <w:bottom w:val="none" w:sz="0" w:space="0" w:color="auto"/>
        <w:right w:val="none" w:sz="0" w:space="0" w:color="auto"/>
      </w:divBdr>
    </w:div>
    <w:div w:id="1356813233">
      <w:bodyDiv w:val="1"/>
      <w:marLeft w:val="0"/>
      <w:marRight w:val="0"/>
      <w:marTop w:val="0"/>
      <w:marBottom w:val="0"/>
      <w:divBdr>
        <w:top w:val="none" w:sz="0" w:space="0" w:color="auto"/>
        <w:left w:val="none" w:sz="0" w:space="0" w:color="auto"/>
        <w:bottom w:val="none" w:sz="0" w:space="0" w:color="auto"/>
        <w:right w:val="none" w:sz="0" w:space="0" w:color="auto"/>
      </w:divBdr>
    </w:div>
    <w:div w:id="1876850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arcel.schuell@devolo.d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devolo.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http://schemas.openxmlformats.org/officeDocument/2006/bibliography" xmlns:b="http://schemas.openxmlformats.org/officeDocument/2006/bibliography" xmlns:star_td="http://www.star-group.net/schemas/transit/filters/textdata" SelectedStyle="\APA.XSL" StyleName="APA"/>
</file>

<file path=customXml/itemProps1.xml><?xml version="1.0" encoding="utf-8"?>
<ds:datastoreItem xmlns:ds="http://schemas.openxmlformats.org/officeDocument/2006/customXml" ds:itemID="{67ECC318-354F-4C26-8809-90EBFF1EE205}">
  <ds:schemaRefs>
    <ds:schemaRef ds:uri="http://schemas.openxmlformats.org/officeDocument/2006/bibliography"/>
    <ds:schemaRef ds:uri="http://www.star-group.net/schemas/transit/filters/text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33</Words>
  <Characters>5253</Characters>
  <Application>Microsoft Office Word</Application>
  <DocSecurity>0</DocSecurity>
  <Lines>43</Lines>
  <Paragraphs>12</Paragraphs>
  <ScaleCrop>false</ScaleCrop>
  <HeadingPairs>
    <vt:vector size="6" baseType="variant">
      <vt:variant>
        <vt:lpstr>Titel</vt:lpstr>
      </vt:variant>
      <vt:variant>
        <vt:i4>1</vt:i4>
      </vt:variant>
      <vt:variant>
        <vt:lpstr>Title</vt:lpstr>
      </vt:variant>
      <vt:variant>
        <vt:i4>1</vt:i4>
      </vt:variant>
      <vt:variant>
        <vt:lpstr>Título</vt:lpstr>
      </vt:variant>
      <vt:variant>
        <vt:i4>1</vt:i4>
      </vt:variant>
    </vt:vector>
  </HeadingPairs>
  <TitlesOfParts>
    <vt:vector size="3" baseType="lpstr">
      <vt:lpstr>Template PM EN 20180717</vt:lpstr>
      <vt:lpstr>Template PM EN 20180717</vt:lpstr>
      <vt:lpstr>Template PM EN 20180717</vt:lpstr>
    </vt:vector>
  </TitlesOfParts>
  <Company>devolo AG</Company>
  <LinksUpToDate>false</LinksUpToDate>
  <CharactersWithSpaces>6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PM EN 20180717</dc:title>
  <dc:subject>devolo AG</dc:subject>
  <dc:creator>Silke von den Driesch</dc:creator>
  <cp:keywords/>
  <dc:description/>
  <cp:lastModifiedBy>Tobias Kordt</cp:lastModifiedBy>
  <cp:revision>2</cp:revision>
  <cp:lastPrinted>2019-02-18T10:59:00Z</cp:lastPrinted>
  <dcterms:created xsi:type="dcterms:W3CDTF">2020-02-13T12:06:00Z</dcterms:created>
  <dcterms:modified xsi:type="dcterms:W3CDTF">2020-02-13T12:06:00Z</dcterms:modified>
</cp:coreProperties>
</file>